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6F9E8" w14:textId="0473102B" w:rsidR="003029FD" w:rsidRPr="00F63574" w:rsidRDefault="009106E0" w:rsidP="003029FD">
      <w:pPr>
        <w:rPr>
          <w:rFonts w:ascii="Times New Roman" w:hAnsi="Times New Roman"/>
          <w:b/>
          <w:sz w:val="28"/>
          <w:szCs w:val="26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5636E88" wp14:editId="003B77E4">
                <wp:simplePos x="0" y="0"/>
                <wp:positionH relativeFrom="column">
                  <wp:posOffset>7425690</wp:posOffset>
                </wp:positionH>
                <wp:positionV relativeFrom="paragraph">
                  <wp:posOffset>0</wp:posOffset>
                </wp:positionV>
                <wp:extent cx="2105025" cy="466725"/>
                <wp:effectExtent l="0" t="0" r="9525" b="9525"/>
                <wp:wrapSquare wrapText="bothSides"/>
                <wp:docPr id="4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025" cy="466725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1511518" w14:textId="65E4A3BF" w:rsidR="003029FD" w:rsidRDefault="003029FD" w:rsidP="003029FD">
                            <w:pPr>
                              <w:jc w:val="center"/>
                            </w:pPr>
                            <w:r w:rsidRPr="009E211D">
                              <w:rPr>
                                <w:rFonts w:ascii="Times New Roman" w:hAnsi="Times New Roman"/>
                                <w:b/>
                                <w:bCs/>
                                <w:color w:val="FFFFFF"/>
                              </w:rPr>
                              <w:t>List of Examiners for PhD Dissertation Evaluation REQUIR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636E88" id="_x0000_t202" coordsize="21600,21600" o:spt="202" path="m,l,21600r21600,l21600,xe">
                <v:stroke joinstyle="miter"/>
                <v:path gradientshapeok="t" o:connecttype="rect"/>
              </v:shapetype>
              <v:shape id="Text Box 42" o:spid="_x0000_s1026" type="#_x0000_t202" style="position:absolute;margin-left:584.7pt;margin-top:0;width:165.75pt;height:3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" fillcolor="#4472c4" strokecolor="#2f528f" strokeweight="1pt">
                <v:textbox>
                  <w:txbxContent>
                    <w:p w14:paraId="01511518" w14:textId="65E4A3BF" w:rsidR="003029FD" w:rsidRDefault="003029FD" w:rsidP="003029FD">
                      <w:pPr>
                        <w:jc w:val="center"/>
                      </w:pPr>
                      <w:r w:rsidRPr="009E211D">
                        <w:rPr>
                          <w:rFonts w:ascii="Times New Roman" w:hAnsi="Times New Roman"/>
                          <w:b/>
                          <w:bCs/>
                          <w:color w:val="FFFFFF"/>
                        </w:rPr>
                        <w:t>List of Examiners for PhD Dissertation Evaluation REQUIREMEN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029FD" w:rsidRPr="00F63574">
        <w:rPr>
          <w:rFonts w:ascii="Times New Roman" w:hAnsi="Times New Roman"/>
          <w:b/>
          <w:sz w:val="28"/>
          <w:szCs w:val="26"/>
        </w:rPr>
        <w:t xml:space="preserve">Appendix </w:t>
      </w:r>
      <w:r w:rsidR="003029FD">
        <w:rPr>
          <w:rFonts w:ascii="Times New Roman" w:hAnsi="Times New Roman"/>
          <w:b/>
          <w:sz w:val="28"/>
          <w:szCs w:val="26"/>
        </w:rPr>
        <w:t>C2</w:t>
      </w:r>
    </w:p>
    <w:p w14:paraId="42DE2511" w14:textId="3AE6A887" w:rsidR="003029FD" w:rsidRPr="00F63574" w:rsidRDefault="003029FD" w:rsidP="003029FD">
      <w:pPr>
        <w:rPr>
          <w:rFonts w:ascii="Times New Roman" w:hAnsi="Times New Roman"/>
          <w:b/>
          <w:sz w:val="28"/>
          <w:szCs w:val="26"/>
        </w:rPr>
      </w:pPr>
      <w:r w:rsidRPr="00A12EE4">
        <w:rPr>
          <w:rStyle w:val="PlaceholderText"/>
          <w:u w:val="single"/>
        </w:rPr>
        <w:t>Enter date</w:t>
      </w:r>
      <w:r>
        <w:rPr>
          <w:rFonts w:ascii="Times New Roman" w:hAnsi="Times New Roman"/>
          <w:sz w:val="24"/>
          <w:szCs w:val="24"/>
        </w:rPr>
        <w:t xml:space="preserve"> (preferably in the format ‘26 June 2018’)</w:t>
      </w:r>
    </w:p>
    <w:p w14:paraId="0FF86586" w14:textId="14E160D1" w:rsidR="00D35377" w:rsidRPr="00392B0B" w:rsidRDefault="003B3154" w:rsidP="00D3537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Rector</w:t>
      </w:r>
    </w:p>
    <w:p w14:paraId="475B7A21" w14:textId="77777777" w:rsidR="00D35377" w:rsidRDefault="003B3154" w:rsidP="00D3537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92B0B">
        <w:rPr>
          <w:rFonts w:ascii="Times New Roman" w:hAnsi="Times New Roman" w:cs="Times New Roman"/>
          <w:sz w:val="24"/>
          <w:szCs w:val="24"/>
          <w:lang w:val="en-US"/>
        </w:rPr>
        <w:t>University of Management and Technology</w:t>
      </w:r>
    </w:p>
    <w:p w14:paraId="1B692386" w14:textId="77777777" w:rsidR="00D35377" w:rsidRPr="00392B0B" w:rsidRDefault="003B3154" w:rsidP="004026A1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ahore, Pakistan</w:t>
      </w:r>
    </w:p>
    <w:p w14:paraId="5BFD55EB" w14:textId="77777777" w:rsidR="004026A1" w:rsidRDefault="004026A1" w:rsidP="004026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875EC05" w14:textId="4E582DA5" w:rsidR="00D35377" w:rsidRPr="00392B0B" w:rsidRDefault="003B3154" w:rsidP="004026A1">
      <w:pPr>
        <w:spacing w:after="0" w:line="360" w:lineRule="auto"/>
        <w:rPr>
          <w:rFonts w:ascii="Times New Roman" w:hAnsi="Times New Roman"/>
          <w:b/>
          <w:bCs/>
          <w:sz w:val="24"/>
          <w:szCs w:val="24"/>
          <w:u w:val="single"/>
        </w:rPr>
      </w:pPr>
      <w:r w:rsidRPr="00392B0B">
        <w:rPr>
          <w:rFonts w:ascii="Times New Roman" w:hAnsi="Times New Roman"/>
          <w:sz w:val="24"/>
          <w:szCs w:val="24"/>
        </w:rPr>
        <w:t xml:space="preserve">Subject: </w:t>
      </w:r>
      <w:r w:rsidRPr="002848EE">
        <w:rPr>
          <w:rFonts w:ascii="Times New Roman" w:hAnsi="Times New Roman"/>
          <w:b/>
          <w:sz w:val="24"/>
          <w:szCs w:val="24"/>
        </w:rPr>
        <w:t>List for Examiners</w:t>
      </w:r>
      <w:r w:rsidRPr="002848EE">
        <w:rPr>
          <w:rFonts w:ascii="Times New Roman" w:hAnsi="Times New Roman"/>
          <w:b/>
          <w:bCs/>
          <w:sz w:val="24"/>
          <w:szCs w:val="24"/>
        </w:rPr>
        <w:t xml:space="preserve"> for PhD </w:t>
      </w:r>
      <w:r w:rsidR="004026A1" w:rsidRPr="002848EE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1F14E9" w:rsidRPr="009E211D">
        <w:rPr>
          <w:rFonts w:ascii="Times New Roman" w:hAnsi="Times New Roman"/>
          <w:b/>
          <w:bCs/>
          <w:color w:val="808080"/>
          <w:sz w:val="24"/>
          <w:szCs w:val="24"/>
          <w:u w:val="single"/>
        </w:rPr>
        <w:t xml:space="preserve">    enter </w:t>
      </w:r>
      <w:r w:rsidR="00A12EE4" w:rsidRPr="009E211D">
        <w:rPr>
          <w:rFonts w:ascii="Times New Roman" w:hAnsi="Times New Roman"/>
          <w:b/>
          <w:bCs/>
          <w:color w:val="808080"/>
          <w:sz w:val="24"/>
          <w:szCs w:val="24"/>
          <w:u w:val="single"/>
        </w:rPr>
        <w:t xml:space="preserve">title of </w:t>
      </w:r>
      <w:r w:rsidR="001F14E9" w:rsidRPr="009E211D">
        <w:rPr>
          <w:rFonts w:ascii="Times New Roman" w:hAnsi="Times New Roman"/>
          <w:b/>
          <w:bCs/>
          <w:color w:val="808080"/>
          <w:sz w:val="24"/>
          <w:szCs w:val="24"/>
          <w:u w:val="single"/>
        </w:rPr>
        <w:t xml:space="preserve">discipline </w:t>
      </w:r>
      <w:r w:rsidR="00A12EE4" w:rsidRPr="009E211D">
        <w:rPr>
          <w:rFonts w:ascii="Times New Roman" w:hAnsi="Times New Roman"/>
          <w:b/>
          <w:bCs/>
          <w:color w:val="808080"/>
          <w:sz w:val="24"/>
          <w:szCs w:val="24"/>
          <w:u w:val="single"/>
        </w:rPr>
        <w:t xml:space="preserve">    </w:t>
      </w:r>
      <w:r w:rsidR="004026A1" w:rsidRPr="002848EE">
        <w:rPr>
          <w:rFonts w:ascii="Times New Roman" w:hAnsi="Times New Roman"/>
          <w:b/>
          <w:bCs/>
          <w:sz w:val="24"/>
          <w:szCs w:val="24"/>
        </w:rPr>
        <w:t xml:space="preserve">  </w:t>
      </w:r>
      <w:r w:rsidRPr="002848EE">
        <w:rPr>
          <w:rFonts w:ascii="Times New Roman" w:hAnsi="Times New Roman"/>
          <w:b/>
          <w:bCs/>
          <w:sz w:val="24"/>
          <w:szCs w:val="24"/>
        </w:rPr>
        <w:t>Dissertation Evaluation</w:t>
      </w:r>
    </w:p>
    <w:p w14:paraId="7EEC4026" w14:textId="77777777" w:rsidR="00D35377" w:rsidRPr="00392B0B" w:rsidRDefault="003B3154" w:rsidP="00D35377">
      <w:pPr>
        <w:rPr>
          <w:rFonts w:ascii="Times New Roman" w:hAnsi="Times New Roman"/>
          <w:sz w:val="24"/>
          <w:szCs w:val="24"/>
        </w:rPr>
      </w:pPr>
      <w:r w:rsidRPr="00392B0B">
        <w:rPr>
          <w:rFonts w:ascii="Times New Roman" w:hAnsi="Times New Roman"/>
          <w:sz w:val="24"/>
          <w:szCs w:val="24"/>
        </w:rPr>
        <w:t>Dear Sir,</w:t>
      </w:r>
    </w:p>
    <w:p w14:paraId="4865E4D2" w14:textId="6B18DAD9" w:rsidR="00D35377" w:rsidRDefault="003B3154" w:rsidP="00FF3E54">
      <w:pPr>
        <w:jc w:val="both"/>
        <w:rPr>
          <w:rFonts w:ascii="Times New Roman" w:hAnsi="Times New Roman"/>
          <w:sz w:val="24"/>
          <w:szCs w:val="24"/>
        </w:rPr>
      </w:pPr>
      <w:r w:rsidRPr="00963334">
        <w:rPr>
          <w:rFonts w:ascii="Times New Roman" w:hAnsi="Times New Roman"/>
          <w:sz w:val="24"/>
          <w:szCs w:val="24"/>
        </w:rPr>
        <w:t>PhD</w:t>
      </w:r>
      <w:r>
        <w:rPr>
          <w:rFonts w:ascii="Times New Roman" w:hAnsi="Times New Roman"/>
          <w:sz w:val="24"/>
          <w:szCs w:val="24"/>
        </w:rPr>
        <w:t xml:space="preserve"> </w:t>
      </w:r>
      <w:r w:rsidR="00A12EE4" w:rsidRPr="009E211D">
        <w:rPr>
          <w:rFonts w:ascii="Times New Roman" w:hAnsi="Times New Roman"/>
          <w:color w:val="808080"/>
          <w:sz w:val="24"/>
          <w:szCs w:val="24"/>
        </w:rPr>
        <w:t xml:space="preserve">enter </w:t>
      </w:r>
      <w:r w:rsidRPr="009E211D">
        <w:rPr>
          <w:rFonts w:ascii="Times New Roman" w:hAnsi="Times New Roman"/>
          <w:color w:val="808080"/>
          <w:sz w:val="24"/>
          <w:szCs w:val="24"/>
        </w:rPr>
        <w:t>title of discipline</w:t>
      </w:r>
      <w:r w:rsidRPr="00963334">
        <w:rPr>
          <w:rFonts w:ascii="Times New Roman" w:hAnsi="Times New Roman"/>
          <w:sz w:val="24"/>
          <w:szCs w:val="24"/>
        </w:rPr>
        <w:t xml:space="preserve"> dissertation</w:t>
      </w:r>
      <w:r>
        <w:rPr>
          <w:rFonts w:ascii="Times New Roman" w:hAnsi="Times New Roman"/>
          <w:sz w:val="24"/>
          <w:szCs w:val="24"/>
        </w:rPr>
        <w:t xml:space="preserve"> titled</w:t>
      </w:r>
      <w:r w:rsidRPr="00963334">
        <w:rPr>
          <w:rFonts w:ascii="Times New Roman" w:hAnsi="Times New Roman"/>
          <w:sz w:val="24"/>
          <w:szCs w:val="24"/>
        </w:rPr>
        <w:t xml:space="preserve"> </w:t>
      </w:r>
      <w:r w:rsidR="001F14E9" w:rsidRPr="009E211D">
        <w:rPr>
          <w:rFonts w:ascii="Times New Roman" w:hAnsi="Times New Roman"/>
          <w:color w:val="808080"/>
          <w:sz w:val="24"/>
          <w:szCs w:val="24"/>
          <w:u w:val="single"/>
        </w:rPr>
        <w:t xml:space="preserve">enter thesis title here                                                                                </w:t>
      </w:r>
      <w:r>
        <w:rPr>
          <w:rFonts w:ascii="Times New Roman" w:hAnsi="Times New Roman"/>
          <w:sz w:val="24"/>
          <w:szCs w:val="24"/>
        </w:rPr>
        <w:t xml:space="preserve"> of Ms/Mr</w:t>
      </w:r>
      <w:r w:rsidR="004026A1">
        <w:rPr>
          <w:rFonts w:ascii="Times New Roman" w:hAnsi="Times New Roman"/>
          <w:sz w:val="24"/>
          <w:szCs w:val="24"/>
        </w:rPr>
        <w:t xml:space="preserve"> </w:t>
      </w:r>
      <w:r w:rsidR="001F14E9" w:rsidRPr="009E211D">
        <w:rPr>
          <w:rFonts w:ascii="Times New Roman" w:hAnsi="Times New Roman"/>
          <w:color w:val="808080"/>
          <w:sz w:val="24"/>
          <w:szCs w:val="24"/>
          <w:u w:val="single"/>
        </w:rPr>
        <w:t>enter name of the PhD Scholar</w:t>
      </w:r>
      <w:r w:rsidR="001F14E9" w:rsidRPr="009E211D">
        <w:rPr>
          <w:rFonts w:ascii="Times New Roman" w:hAnsi="Times New Roman"/>
          <w:color w:val="808080"/>
          <w:sz w:val="24"/>
          <w:szCs w:val="24"/>
        </w:rPr>
        <w:t xml:space="preserve">                           </w:t>
      </w:r>
      <w:r>
        <w:rPr>
          <w:rFonts w:ascii="Times New Roman" w:hAnsi="Times New Roman"/>
          <w:sz w:val="24"/>
          <w:szCs w:val="24"/>
        </w:rPr>
        <w:t>, bearing University ID:</w:t>
      </w:r>
      <w:r w:rsidR="004026A1" w:rsidRPr="004026A1">
        <w:rPr>
          <w:rFonts w:ascii="Times New Roman" w:hAnsi="Times New Roman"/>
          <w:sz w:val="24"/>
          <w:szCs w:val="24"/>
        </w:rPr>
        <w:t xml:space="preserve"> </w:t>
      </w:r>
      <w:r w:rsidR="001F14E9" w:rsidRPr="009E211D">
        <w:rPr>
          <w:rFonts w:ascii="Times New Roman" w:hAnsi="Times New Roman"/>
          <w:color w:val="808080"/>
          <w:sz w:val="24"/>
          <w:szCs w:val="24"/>
          <w:u w:val="single"/>
        </w:rPr>
        <w:t>enter Student ID</w:t>
      </w:r>
      <w:r w:rsidR="004026A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nducted under the supervision of Dr:</w:t>
      </w:r>
      <w:r w:rsidR="00FF3E54">
        <w:rPr>
          <w:rFonts w:ascii="Times New Roman" w:hAnsi="Times New Roman"/>
          <w:sz w:val="24"/>
          <w:szCs w:val="24"/>
        </w:rPr>
        <w:t xml:space="preserve"> </w:t>
      </w:r>
      <w:r w:rsidR="001F14E9" w:rsidRPr="009E211D">
        <w:rPr>
          <w:rFonts w:ascii="Times New Roman" w:hAnsi="Times New Roman"/>
          <w:color w:val="808080"/>
          <w:sz w:val="24"/>
          <w:szCs w:val="24"/>
          <w:u w:val="single"/>
        </w:rPr>
        <w:t>enter Supervisor name</w:t>
      </w:r>
      <w:r w:rsidR="001F14E9" w:rsidRPr="009E211D">
        <w:rPr>
          <w:rFonts w:ascii="Times New Roman" w:hAnsi="Times New Roman"/>
          <w:color w:val="808080"/>
          <w:sz w:val="24"/>
          <w:szCs w:val="24"/>
        </w:rPr>
        <w:t xml:space="preserve">             </w:t>
      </w:r>
      <w:r w:rsidR="004026A1">
        <w:rPr>
          <w:rFonts w:ascii="Times New Roman" w:hAnsi="Times New Roman"/>
          <w:sz w:val="24"/>
          <w:szCs w:val="24"/>
        </w:rPr>
        <w:t xml:space="preserve"> </w:t>
      </w:r>
      <w:r w:rsidR="00FF3E54">
        <w:rPr>
          <w:rFonts w:ascii="Times New Roman" w:hAnsi="Times New Roman"/>
          <w:sz w:val="24"/>
          <w:szCs w:val="24"/>
        </w:rPr>
        <w:t xml:space="preserve">and Co-Supervised by </w:t>
      </w:r>
      <w:r w:rsidR="001F14E9" w:rsidRPr="009E211D">
        <w:rPr>
          <w:rFonts w:ascii="Times New Roman" w:hAnsi="Times New Roman"/>
          <w:color w:val="808080"/>
          <w:sz w:val="24"/>
          <w:szCs w:val="24"/>
          <w:u w:val="single"/>
        </w:rPr>
        <w:t>enter Co-Supervisor name</w:t>
      </w:r>
      <w:r w:rsidR="00C13430">
        <w:rPr>
          <w:rFonts w:ascii="Times New Roman" w:hAnsi="Times New Roman"/>
          <w:sz w:val="24"/>
          <w:szCs w:val="24"/>
        </w:rPr>
        <w:t>,</w:t>
      </w:r>
      <w:r w:rsidR="004026A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</w:t>
      </w:r>
      <w:r w:rsidRPr="00963334">
        <w:rPr>
          <w:rFonts w:ascii="Times New Roman" w:hAnsi="Times New Roman"/>
          <w:sz w:val="24"/>
          <w:szCs w:val="24"/>
        </w:rPr>
        <w:t xml:space="preserve">is ready </w:t>
      </w:r>
      <w:r>
        <w:rPr>
          <w:rFonts w:ascii="Times New Roman" w:hAnsi="Times New Roman"/>
          <w:sz w:val="24"/>
          <w:szCs w:val="24"/>
        </w:rPr>
        <w:t xml:space="preserve">for </w:t>
      </w:r>
      <w:r w:rsidRPr="00963334">
        <w:rPr>
          <w:rFonts w:ascii="Times New Roman" w:hAnsi="Times New Roman"/>
          <w:sz w:val="24"/>
          <w:szCs w:val="24"/>
        </w:rPr>
        <w:t>examination</w:t>
      </w:r>
      <w:r>
        <w:rPr>
          <w:rFonts w:ascii="Times New Roman" w:hAnsi="Times New Roman"/>
          <w:sz w:val="24"/>
          <w:szCs w:val="24"/>
        </w:rPr>
        <w:t>. A list of</w:t>
      </w:r>
      <w:r w:rsidRPr="00963334">
        <w:rPr>
          <w:rFonts w:ascii="Times New Roman" w:hAnsi="Times New Roman"/>
          <w:sz w:val="24"/>
          <w:szCs w:val="24"/>
        </w:rPr>
        <w:t xml:space="preserve"> international</w:t>
      </w:r>
      <w:r>
        <w:rPr>
          <w:rFonts w:ascii="Times New Roman" w:hAnsi="Times New Roman"/>
          <w:sz w:val="24"/>
          <w:szCs w:val="24"/>
        </w:rPr>
        <w:t xml:space="preserve">/external examiners is prepared as per rules </w:t>
      </w:r>
      <w:r w:rsidRPr="00963334">
        <w:rPr>
          <w:rFonts w:ascii="Times New Roman" w:hAnsi="Times New Roman"/>
          <w:sz w:val="24"/>
          <w:szCs w:val="24"/>
        </w:rPr>
        <w:t>for the</w:t>
      </w:r>
      <w:r>
        <w:rPr>
          <w:rFonts w:ascii="Times New Roman" w:hAnsi="Times New Roman"/>
          <w:sz w:val="24"/>
          <w:szCs w:val="24"/>
        </w:rPr>
        <w:t xml:space="preserve"> </w:t>
      </w:r>
      <w:r w:rsidRPr="00963334">
        <w:rPr>
          <w:rFonts w:ascii="Times New Roman" w:hAnsi="Times New Roman"/>
          <w:sz w:val="24"/>
          <w:szCs w:val="24"/>
        </w:rPr>
        <w:t xml:space="preserve">evaluation </w:t>
      </w:r>
      <w:r>
        <w:rPr>
          <w:rFonts w:ascii="Times New Roman" w:hAnsi="Times New Roman"/>
          <w:sz w:val="24"/>
          <w:szCs w:val="24"/>
        </w:rPr>
        <w:t xml:space="preserve">of the said dissertation. Kindly review the following list to approve the relevant experts. </w:t>
      </w:r>
    </w:p>
    <w:tbl>
      <w:tblPr>
        <w:tblW w:w="152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24"/>
        <w:gridCol w:w="2281"/>
        <w:gridCol w:w="2970"/>
        <w:gridCol w:w="2880"/>
        <w:gridCol w:w="1530"/>
        <w:gridCol w:w="4320"/>
        <w:gridCol w:w="990"/>
      </w:tblGrid>
      <w:tr w:rsidR="009A5B80" w14:paraId="3AA31D8F" w14:textId="77777777" w:rsidTr="00E23459">
        <w:tc>
          <w:tcPr>
            <w:tcW w:w="15295" w:type="dxa"/>
            <w:gridSpan w:val="7"/>
            <w:shd w:val="clear" w:color="auto" w:fill="auto"/>
            <w:vAlign w:val="center"/>
          </w:tcPr>
          <w:p w14:paraId="08081F3D" w14:textId="77777777" w:rsidR="00D35377" w:rsidRPr="009E211D" w:rsidRDefault="003B3154" w:rsidP="00B43F1A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9E211D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Foreign Examiners</w:t>
            </w:r>
          </w:p>
        </w:tc>
      </w:tr>
      <w:tr w:rsidR="009A5B80" w14:paraId="5C263DF6" w14:textId="77777777" w:rsidTr="00683D4B">
        <w:tc>
          <w:tcPr>
            <w:tcW w:w="324" w:type="dxa"/>
            <w:shd w:val="clear" w:color="auto" w:fill="auto"/>
            <w:vAlign w:val="center"/>
          </w:tcPr>
          <w:p w14:paraId="1EB1CBD8" w14:textId="77A256E4" w:rsidR="00D35377" w:rsidRPr="009E211D" w:rsidRDefault="003B3154" w:rsidP="00400A3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9E211D">
              <w:rPr>
                <w:rFonts w:ascii="Times New Roman" w:hAnsi="Times New Roman" w:cs="Times New Roman"/>
                <w:sz w:val="20"/>
                <w:szCs w:val="20"/>
              </w:rPr>
              <w:t>#</w:t>
            </w:r>
          </w:p>
        </w:tc>
        <w:tc>
          <w:tcPr>
            <w:tcW w:w="2281" w:type="dxa"/>
            <w:shd w:val="clear" w:color="auto" w:fill="auto"/>
            <w:vAlign w:val="center"/>
          </w:tcPr>
          <w:p w14:paraId="25E5EF98" w14:textId="77777777" w:rsidR="00D35377" w:rsidRPr="009E211D" w:rsidRDefault="003B3154" w:rsidP="00400A3A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211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ame 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012550B2" w14:textId="543302F7" w:rsidR="00D35377" w:rsidRPr="009E211D" w:rsidRDefault="003B3154" w:rsidP="00400A3A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211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signation</w:t>
            </w:r>
            <w:r w:rsidR="00E23459" w:rsidRPr="009E211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9E211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artment</w:t>
            </w:r>
            <w:r w:rsidR="00E23459" w:rsidRPr="009E211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="00C07F90" w:rsidRPr="009E211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nd </w:t>
            </w:r>
            <w:r w:rsidR="00E23459" w:rsidRPr="009E211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titution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F95722B" w14:textId="2423A26B" w:rsidR="00D35377" w:rsidRPr="009E211D" w:rsidRDefault="003B3154" w:rsidP="00400A3A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211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search Interest</w:t>
            </w:r>
          </w:p>
        </w:tc>
        <w:tc>
          <w:tcPr>
            <w:tcW w:w="5850" w:type="dxa"/>
            <w:gridSpan w:val="2"/>
            <w:shd w:val="clear" w:color="auto" w:fill="auto"/>
            <w:vAlign w:val="center"/>
          </w:tcPr>
          <w:p w14:paraId="73498342" w14:textId="77777777" w:rsidR="00D35377" w:rsidRPr="009E211D" w:rsidRDefault="003B3154" w:rsidP="00400A3A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211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Mailing Address &amp; Contact No. </w:t>
            </w:r>
          </w:p>
        </w:tc>
        <w:tc>
          <w:tcPr>
            <w:tcW w:w="990" w:type="dxa"/>
            <w:vAlign w:val="center"/>
          </w:tcPr>
          <w:p w14:paraId="663D63B0" w14:textId="77777777" w:rsidR="00D35377" w:rsidRPr="009E211D" w:rsidRDefault="003B3154" w:rsidP="00400A3A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211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sent</w:t>
            </w:r>
          </w:p>
        </w:tc>
      </w:tr>
      <w:tr w:rsidR="009A5B80" w14:paraId="6110A2C3" w14:textId="77777777" w:rsidTr="00683D4B">
        <w:trPr>
          <w:trHeight w:val="450"/>
        </w:trPr>
        <w:tc>
          <w:tcPr>
            <w:tcW w:w="324" w:type="dxa"/>
            <w:vMerge w:val="restart"/>
            <w:shd w:val="clear" w:color="auto" w:fill="auto"/>
            <w:vAlign w:val="center"/>
          </w:tcPr>
          <w:p w14:paraId="4223FD34" w14:textId="77777777" w:rsidR="00584A73" w:rsidRPr="009E211D" w:rsidRDefault="003B3154" w:rsidP="00584A73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281" w:type="dxa"/>
            <w:vMerge w:val="restart"/>
            <w:shd w:val="clear" w:color="auto" w:fill="auto"/>
          </w:tcPr>
          <w:p w14:paraId="79B590E0" w14:textId="5244B8B6" w:rsidR="00584A73" w:rsidRPr="009E211D" w:rsidRDefault="003B3154" w:rsidP="00584A73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2970" w:type="dxa"/>
            <w:vMerge w:val="restart"/>
            <w:shd w:val="clear" w:color="auto" w:fill="auto"/>
          </w:tcPr>
          <w:p w14:paraId="63787168" w14:textId="5129AE07" w:rsidR="00584A73" w:rsidRPr="009E211D" w:rsidRDefault="003B3154" w:rsidP="00584A73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Qualification &amp;  Discipline</w:t>
            </w:r>
          </w:p>
          <w:p w14:paraId="1EA3914E" w14:textId="5EDE2275" w:rsidR="00584A73" w:rsidRPr="009E211D" w:rsidRDefault="003B3154" w:rsidP="00584A73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designation</w:t>
            </w:r>
          </w:p>
          <w:p w14:paraId="040A0DBE" w14:textId="77811CB1" w:rsidR="00584A73" w:rsidRPr="009E211D" w:rsidRDefault="003B3154" w:rsidP="00584A73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department</w:t>
            </w:r>
          </w:p>
          <w:p w14:paraId="4583CB2C" w14:textId="5EB269A5" w:rsidR="00584A73" w:rsidRPr="009E211D" w:rsidRDefault="003B3154" w:rsidP="00584A73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institute/university</w:t>
            </w:r>
          </w:p>
        </w:tc>
        <w:tc>
          <w:tcPr>
            <w:tcW w:w="2880" w:type="dxa"/>
            <w:vMerge w:val="restart"/>
            <w:shd w:val="clear" w:color="auto" w:fill="auto"/>
          </w:tcPr>
          <w:p w14:paraId="6C16431B" w14:textId="44D5691A" w:rsidR="00584A73" w:rsidRPr="009E211D" w:rsidRDefault="003B3154" w:rsidP="00584A73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research interest</w:t>
            </w:r>
          </w:p>
        </w:tc>
        <w:tc>
          <w:tcPr>
            <w:tcW w:w="1530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43C81ED" w14:textId="0BCF50DC" w:rsidR="00584A73" w:rsidRPr="009E211D" w:rsidRDefault="003B3154" w:rsidP="00584A73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Official Email Address</w:t>
            </w:r>
          </w:p>
        </w:tc>
        <w:tc>
          <w:tcPr>
            <w:tcW w:w="4320" w:type="dxa"/>
            <w:tcBorders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355B8E3C" w14:textId="3850CFCE" w:rsidR="00584A73" w:rsidRPr="009E211D" w:rsidRDefault="003B3154" w:rsidP="00584A73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 w:val="restart"/>
            <w:vAlign w:val="center"/>
          </w:tcPr>
          <w:p w14:paraId="20511147" w14:textId="11D47870" w:rsidR="00584A73" w:rsidRPr="009E211D" w:rsidRDefault="00356F2F" w:rsidP="00584A7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  <w:r w:rsidRPr="009E211D">
              <w:rPr>
                <w:rFonts w:ascii="MS Gothic" w:eastAsia="MS Gothic" w:hAnsi="MS Gothic" w:hint="eastAsia"/>
                <w:sz w:val="28"/>
                <w:szCs w:val="28"/>
                <w:lang w:val="en-GB" w:eastAsia="en-GB"/>
              </w:rPr>
              <w:t>☐</w:t>
            </w:r>
          </w:p>
        </w:tc>
      </w:tr>
      <w:tr w:rsidR="009A5B80" w14:paraId="3121D5B3" w14:textId="77777777" w:rsidTr="00683D4B">
        <w:trPr>
          <w:trHeight w:val="480"/>
        </w:trPr>
        <w:tc>
          <w:tcPr>
            <w:tcW w:w="324" w:type="dxa"/>
            <w:vMerge/>
            <w:shd w:val="clear" w:color="auto" w:fill="auto"/>
            <w:vAlign w:val="center"/>
          </w:tcPr>
          <w:p w14:paraId="53F24F0E" w14:textId="77777777" w:rsidR="001F14E9" w:rsidRPr="009E211D" w:rsidRDefault="001F14E9" w:rsidP="00400A3A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11CFB5ED" w14:textId="77777777" w:rsidR="001F14E9" w:rsidRPr="009E211D" w:rsidRDefault="001F14E9" w:rsidP="00400A3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6882FB32" w14:textId="77777777" w:rsidR="001F14E9" w:rsidRPr="009E211D" w:rsidRDefault="001F14E9" w:rsidP="00400A3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03EB8C8D" w14:textId="77777777" w:rsidR="001F14E9" w:rsidRPr="009E211D" w:rsidRDefault="001F14E9" w:rsidP="00C07F90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E7BB976" w14:textId="3481D8E9" w:rsidR="001F14E9" w:rsidRPr="009E211D" w:rsidRDefault="003B3154" w:rsidP="00C07F90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ersonal Email Address: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72A7984C" w14:textId="2E324511" w:rsidR="001F14E9" w:rsidRPr="009E211D" w:rsidRDefault="003B3154" w:rsidP="00C07F90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6B86E591" w14:textId="2CFFF6B0" w:rsidR="001F14E9" w:rsidRPr="009E211D" w:rsidRDefault="001F14E9" w:rsidP="009E2E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49A50AC0" w14:textId="77777777" w:rsidTr="00683D4B">
        <w:trPr>
          <w:trHeight w:val="465"/>
        </w:trPr>
        <w:tc>
          <w:tcPr>
            <w:tcW w:w="324" w:type="dxa"/>
            <w:vMerge/>
            <w:shd w:val="clear" w:color="auto" w:fill="auto"/>
            <w:vAlign w:val="center"/>
          </w:tcPr>
          <w:p w14:paraId="41F48D71" w14:textId="77777777" w:rsidR="001F14E9" w:rsidRPr="009E211D" w:rsidRDefault="001F14E9" w:rsidP="00400A3A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5DE30629" w14:textId="77777777" w:rsidR="001F14E9" w:rsidRPr="009E211D" w:rsidRDefault="001F14E9" w:rsidP="00400A3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69703220" w14:textId="77777777" w:rsidR="001F14E9" w:rsidRPr="009E211D" w:rsidRDefault="001F14E9" w:rsidP="00400A3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103FF0A9" w14:textId="77777777" w:rsidR="001F14E9" w:rsidRPr="009E211D" w:rsidRDefault="001F14E9" w:rsidP="00C07F90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000409D" w14:textId="4A41416E" w:rsidR="001F14E9" w:rsidRPr="009E211D" w:rsidRDefault="003B3154" w:rsidP="00C07F90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hone Number: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C17A321" w14:textId="2B13ED16" w:rsidR="001F14E9" w:rsidRPr="009E211D" w:rsidRDefault="003B3154" w:rsidP="00C07F90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24BB89E0" w14:textId="4453C0C8" w:rsidR="001F14E9" w:rsidRPr="009E211D" w:rsidRDefault="001F14E9" w:rsidP="009E2E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41DD279E" w14:textId="77777777" w:rsidTr="00E800DB">
        <w:trPr>
          <w:trHeight w:val="233"/>
        </w:trPr>
        <w:tc>
          <w:tcPr>
            <w:tcW w:w="324" w:type="dxa"/>
            <w:vMerge/>
            <w:shd w:val="clear" w:color="auto" w:fill="auto"/>
            <w:vAlign w:val="center"/>
          </w:tcPr>
          <w:p w14:paraId="5AA16E54" w14:textId="77777777" w:rsidR="001F14E9" w:rsidRPr="009E211D" w:rsidRDefault="001F14E9" w:rsidP="00400A3A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7E127AE2" w14:textId="77777777" w:rsidR="001F14E9" w:rsidRPr="009E211D" w:rsidRDefault="001F14E9" w:rsidP="00400A3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26011F4C" w14:textId="77777777" w:rsidR="001F14E9" w:rsidRPr="009E211D" w:rsidRDefault="001F14E9" w:rsidP="00400A3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141A6F5E" w14:textId="77777777" w:rsidR="001F14E9" w:rsidRPr="009E211D" w:rsidRDefault="001F14E9" w:rsidP="00C07F90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000000"/>
              <w:right w:val="dotted" w:sz="4" w:space="0" w:color="auto"/>
            </w:tcBorders>
            <w:shd w:val="clear" w:color="auto" w:fill="auto"/>
            <w:vAlign w:val="center"/>
          </w:tcPr>
          <w:p w14:paraId="552F2AEF" w14:textId="568FE375" w:rsidR="001F14E9" w:rsidRPr="009E211D" w:rsidRDefault="003B3154" w:rsidP="001F14E9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ostal Address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000000"/>
            </w:tcBorders>
            <w:shd w:val="clear" w:color="auto" w:fill="auto"/>
            <w:vAlign w:val="center"/>
          </w:tcPr>
          <w:p w14:paraId="39ADFCB9" w14:textId="2D2293A5" w:rsidR="001F14E9" w:rsidRPr="009E211D" w:rsidRDefault="003B3154" w:rsidP="00C07F90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0D8EFF19" w14:textId="08C99D8E" w:rsidR="001F14E9" w:rsidRPr="009E211D" w:rsidRDefault="001F14E9" w:rsidP="009E2E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6AC5BB44" w14:textId="77777777" w:rsidTr="001F14E9">
        <w:trPr>
          <w:trHeight w:val="413"/>
        </w:trPr>
        <w:tc>
          <w:tcPr>
            <w:tcW w:w="324" w:type="dxa"/>
            <w:vMerge/>
            <w:shd w:val="clear" w:color="auto" w:fill="auto"/>
            <w:vAlign w:val="center"/>
          </w:tcPr>
          <w:p w14:paraId="52820AF6" w14:textId="77777777" w:rsidR="001F14E9" w:rsidRPr="009E211D" w:rsidRDefault="001F14E9" w:rsidP="00400A3A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61EB4FEA" w14:textId="77777777" w:rsidR="001F14E9" w:rsidRPr="009E211D" w:rsidRDefault="001F14E9" w:rsidP="00400A3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1B65A7F7" w14:textId="77777777" w:rsidR="001F14E9" w:rsidRPr="009E211D" w:rsidRDefault="001F14E9" w:rsidP="00400A3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25E96E0C" w14:textId="77777777" w:rsidR="001F14E9" w:rsidRPr="009E211D" w:rsidRDefault="001F14E9" w:rsidP="00C07F90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2F887F" w14:textId="511CB309" w:rsidR="001F14E9" w:rsidRPr="009E211D" w:rsidRDefault="003B3154" w:rsidP="00C07F90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City &amp; Country</w:t>
            </w:r>
          </w:p>
        </w:tc>
        <w:tc>
          <w:tcPr>
            <w:tcW w:w="4320" w:type="dxa"/>
            <w:tcBorders>
              <w:top w:val="dotted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45942436" w14:textId="5ECC2294" w:rsidR="001F14E9" w:rsidRPr="009E211D" w:rsidRDefault="003B3154" w:rsidP="001F14E9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city, and country</w:t>
            </w:r>
          </w:p>
        </w:tc>
        <w:tc>
          <w:tcPr>
            <w:tcW w:w="990" w:type="dxa"/>
            <w:vMerge/>
            <w:vAlign w:val="center"/>
          </w:tcPr>
          <w:p w14:paraId="5F3E0EAC" w14:textId="77777777" w:rsidR="001F14E9" w:rsidRPr="009E211D" w:rsidRDefault="001F14E9" w:rsidP="009E2E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52621424" w14:textId="77777777" w:rsidTr="00500857">
        <w:trPr>
          <w:trHeight w:val="450"/>
        </w:trPr>
        <w:tc>
          <w:tcPr>
            <w:tcW w:w="324" w:type="dxa"/>
            <w:vMerge w:val="restart"/>
            <w:shd w:val="clear" w:color="auto" w:fill="auto"/>
            <w:vAlign w:val="center"/>
          </w:tcPr>
          <w:p w14:paraId="0DB5F423" w14:textId="243D27F4" w:rsidR="0013252E" w:rsidRPr="009E211D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281" w:type="dxa"/>
            <w:vMerge w:val="restart"/>
            <w:shd w:val="clear" w:color="auto" w:fill="auto"/>
          </w:tcPr>
          <w:p w14:paraId="1863A6D4" w14:textId="749694F0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2970" w:type="dxa"/>
            <w:vMerge w:val="restart"/>
            <w:shd w:val="clear" w:color="auto" w:fill="auto"/>
          </w:tcPr>
          <w:p w14:paraId="2A5A3C6F" w14:textId="1D87A1FD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Qualification &amp;  Discipline</w:t>
            </w:r>
          </w:p>
          <w:p w14:paraId="62CD264B" w14:textId="7B5ED6BC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designation</w:t>
            </w:r>
          </w:p>
          <w:p w14:paraId="7342FF62" w14:textId="47AE3B8F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department</w:t>
            </w:r>
          </w:p>
          <w:p w14:paraId="2F95C296" w14:textId="4AEB5C4C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institute/university</w:t>
            </w:r>
          </w:p>
          <w:p w14:paraId="5BCCB760" w14:textId="77777777" w:rsidR="0013252E" w:rsidRPr="009E211D" w:rsidRDefault="0013252E" w:rsidP="0013252E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1005FF93" w14:textId="1F56B0E3" w:rsidR="0013252E" w:rsidRPr="009E211D" w:rsidRDefault="0013252E" w:rsidP="0013252E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 w:val="restart"/>
            <w:shd w:val="clear" w:color="auto" w:fill="auto"/>
          </w:tcPr>
          <w:p w14:paraId="62D60199" w14:textId="05130F63" w:rsidR="0013252E" w:rsidRPr="009E211D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lastRenderedPageBreak/>
              <w:t>Enter research interest</w:t>
            </w:r>
          </w:p>
        </w:tc>
        <w:tc>
          <w:tcPr>
            <w:tcW w:w="1530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7082552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Official Email Address</w:t>
            </w:r>
          </w:p>
        </w:tc>
        <w:tc>
          <w:tcPr>
            <w:tcW w:w="4320" w:type="dxa"/>
            <w:tcBorders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1E8C935B" w14:textId="7E8F6AC1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 w:val="restart"/>
            <w:vAlign w:val="center"/>
          </w:tcPr>
          <w:p w14:paraId="7D39DD66" w14:textId="77777777" w:rsidR="0013252E" w:rsidRDefault="00356F2F" w:rsidP="0013252E">
            <w:pPr>
              <w:spacing w:after="0" w:line="240" w:lineRule="auto"/>
              <w:jc w:val="center"/>
              <w:rPr>
                <w:rFonts w:ascii="MS Gothic" w:eastAsia="MS Gothic" w:hAnsi="MS Gothic" w:hint="eastAsia"/>
                <w:sz w:val="28"/>
                <w:szCs w:val="28"/>
                <w:lang w:val="en-GB" w:eastAsia="en-GB"/>
              </w:rPr>
            </w:pPr>
            <w:r w:rsidRPr="009E211D">
              <w:rPr>
                <w:rFonts w:ascii="MS Gothic" w:eastAsia="MS Gothic" w:hAnsi="MS Gothic" w:hint="eastAsia"/>
                <w:sz w:val="28"/>
                <w:szCs w:val="28"/>
                <w:lang w:val="en-GB" w:eastAsia="en-GB"/>
              </w:rPr>
              <w:t>☐</w:t>
            </w:r>
          </w:p>
          <w:p w14:paraId="12103F14" w14:textId="77777777" w:rsidR="009106E0" w:rsidRPr="009106E0" w:rsidRDefault="009106E0" w:rsidP="009106E0">
            <w:pPr>
              <w:rPr>
                <w:rFonts w:ascii="Times New Roman" w:eastAsia="Times New Roman" w:hAnsi="Times New Roman" w:hint="eastAsia"/>
                <w:sz w:val="28"/>
                <w:szCs w:val="28"/>
                <w:lang w:val="en-GB" w:eastAsia="en-GB"/>
              </w:rPr>
            </w:pPr>
          </w:p>
          <w:p w14:paraId="11FDD85D" w14:textId="2FEF800D" w:rsidR="009106E0" w:rsidRPr="009106E0" w:rsidRDefault="009106E0" w:rsidP="009106E0">
            <w:pPr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11902AC5" w14:textId="77777777" w:rsidTr="00500857">
        <w:trPr>
          <w:trHeight w:val="480"/>
        </w:trPr>
        <w:tc>
          <w:tcPr>
            <w:tcW w:w="324" w:type="dxa"/>
            <w:vMerge/>
            <w:shd w:val="clear" w:color="auto" w:fill="auto"/>
            <w:vAlign w:val="center"/>
          </w:tcPr>
          <w:p w14:paraId="17AB974D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2CD81FDE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7A4B58A5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37949958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ACB91EB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ersonal Email Address: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EA9D31D" w14:textId="5CAE004E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6414EB35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02D591B4" w14:textId="77777777" w:rsidTr="00500857">
        <w:trPr>
          <w:trHeight w:val="465"/>
        </w:trPr>
        <w:tc>
          <w:tcPr>
            <w:tcW w:w="324" w:type="dxa"/>
            <w:vMerge/>
            <w:shd w:val="clear" w:color="auto" w:fill="auto"/>
            <w:vAlign w:val="center"/>
          </w:tcPr>
          <w:p w14:paraId="62C58B3A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4F7B0ABC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3E579FE5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429DE69D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EA4E762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hone Number: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74D65FA" w14:textId="3986DFC4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4F4E1DAF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5FF37246" w14:textId="77777777" w:rsidTr="00500857">
        <w:trPr>
          <w:trHeight w:val="233"/>
        </w:trPr>
        <w:tc>
          <w:tcPr>
            <w:tcW w:w="324" w:type="dxa"/>
            <w:vMerge/>
            <w:shd w:val="clear" w:color="auto" w:fill="auto"/>
            <w:vAlign w:val="center"/>
          </w:tcPr>
          <w:p w14:paraId="564352AC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6FC777BC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524963AD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6481D1C4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000000"/>
              <w:right w:val="dotted" w:sz="4" w:space="0" w:color="auto"/>
            </w:tcBorders>
            <w:shd w:val="clear" w:color="auto" w:fill="auto"/>
            <w:vAlign w:val="center"/>
          </w:tcPr>
          <w:p w14:paraId="635937F3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ostal Address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000000"/>
            </w:tcBorders>
            <w:shd w:val="clear" w:color="auto" w:fill="auto"/>
            <w:vAlign w:val="center"/>
          </w:tcPr>
          <w:p w14:paraId="70C446C2" w14:textId="693E625C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34DB6661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6F52FEA3" w14:textId="77777777" w:rsidTr="00500857">
        <w:trPr>
          <w:trHeight w:val="413"/>
        </w:trPr>
        <w:tc>
          <w:tcPr>
            <w:tcW w:w="324" w:type="dxa"/>
            <w:vMerge/>
            <w:shd w:val="clear" w:color="auto" w:fill="auto"/>
            <w:vAlign w:val="center"/>
          </w:tcPr>
          <w:p w14:paraId="1973DBDF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0CC6B7D5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3E87143C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5F2021EE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C28305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City &amp; Country</w:t>
            </w:r>
          </w:p>
        </w:tc>
        <w:tc>
          <w:tcPr>
            <w:tcW w:w="4320" w:type="dxa"/>
            <w:tcBorders>
              <w:top w:val="dotted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372955AC" w14:textId="04B2033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city, and country</w:t>
            </w:r>
          </w:p>
        </w:tc>
        <w:tc>
          <w:tcPr>
            <w:tcW w:w="990" w:type="dxa"/>
            <w:vMerge/>
            <w:vAlign w:val="center"/>
          </w:tcPr>
          <w:p w14:paraId="47C86EE4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07A784D0" w14:textId="77777777" w:rsidTr="00500857">
        <w:trPr>
          <w:trHeight w:val="450"/>
        </w:trPr>
        <w:tc>
          <w:tcPr>
            <w:tcW w:w="324" w:type="dxa"/>
            <w:vMerge w:val="restart"/>
            <w:shd w:val="clear" w:color="auto" w:fill="auto"/>
            <w:vAlign w:val="center"/>
          </w:tcPr>
          <w:p w14:paraId="52124B69" w14:textId="032A920B" w:rsidR="0013252E" w:rsidRPr="009E211D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  <w:tc>
          <w:tcPr>
            <w:tcW w:w="2281" w:type="dxa"/>
            <w:vMerge w:val="restart"/>
            <w:shd w:val="clear" w:color="auto" w:fill="auto"/>
          </w:tcPr>
          <w:p w14:paraId="22E3D3F0" w14:textId="6270CCDA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2970" w:type="dxa"/>
            <w:vMerge w:val="restart"/>
            <w:shd w:val="clear" w:color="auto" w:fill="auto"/>
          </w:tcPr>
          <w:p w14:paraId="514FAEF4" w14:textId="28F04AEC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Qualification &amp;  Discipline</w:t>
            </w:r>
          </w:p>
          <w:p w14:paraId="78F7AD70" w14:textId="1441065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designation</w:t>
            </w:r>
          </w:p>
          <w:p w14:paraId="50C5A9FB" w14:textId="37B97801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department</w:t>
            </w:r>
          </w:p>
          <w:p w14:paraId="308CE1AF" w14:textId="155CFDFE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institute/university</w:t>
            </w:r>
          </w:p>
        </w:tc>
        <w:tc>
          <w:tcPr>
            <w:tcW w:w="2880" w:type="dxa"/>
            <w:vMerge w:val="restart"/>
            <w:shd w:val="clear" w:color="auto" w:fill="auto"/>
          </w:tcPr>
          <w:p w14:paraId="4461899D" w14:textId="4E6DFF35" w:rsidR="0013252E" w:rsidRPr="009E211D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research interest</w:t>
            </w:r>
          </w:p>
        </w:tc>
        <w:tc>
          <w:tcPr>
            <w:tcW w:w="1530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CE912B1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Official Email Address</w:t>
            </w:r>
          </w:p>
        </w:tc>
        <w:tc>
          <w:tcPr>
            <w:tcW w:w="4320" w:type="dxa"/>
            <w:tcBorders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47EF528" w14:textId="4147099E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 w:val="restart"/>
            <w:vAlign w:val="center"/>
          </w:tcPr>
          <w:p w14:paraId="558FC5E3" w14:textId="7220D881" w:rsidR="0013252E" w:rsidRPr="009E211D" w:rsidRDefault="003B3154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  <w:r w:rsidRPr="009E211D">
              <w:rPr>
                <w:rFonts w:ascii="MS Gothic" w:eastAsia="MS Gothic" w:hAnsi="MS Gothic" w:hint="eastAsia"/>
                <w:sz w:val="28"/>
                <w:szCs w:val="28"/>
                <w:lang w:val="en-GB" w:eastAsia="en-GB"/>
              </w:rPr>
              <w:t>☐</w:t>
            </w:r>
          </w:p>
        </w:tc>
      </w:tr>
      <w:tr w:rsidR="009A5B80" w14:paraId="78853487" w14:textId="77777777" w:rsidTr="00500857">
        <w:trPr>
          <w:trHeight w:val="480"/>
        </w:trPr>
        <w:tc>
          <w:tcPr>
            <w:tcW w:w="324" w:type="dxa"/>
            <w:vMerge/>
            <w:shd w:val="clear" w:color="auto" w:fill="auto"/>
            <w:vAlign w:val="center"/>
          </w:tcPr>
          <w:p w14:paraId="409ECFE4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279A3DBD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633F4251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0CE00248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8C44A5E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ersonal Email Address: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D65B331" w14:textId="3E13211C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71983DBB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5A03001B" w14:textId="77777777" w:rsidTr="00500857">
        <w:trPr>
          <w:trHeight w:val="465"/>
        </w:trPr>
        <w:tc>
          <w:tcPr>
            <w:tcW w:w="324" w:type="dxa"/>
            <w:vMerge/>
            <w:shd w:val="clear" w:color="auto" w:fill="auto"/>
            <w:vAlign w:val="center"/>
          </w:tcPr>
          <w:p w14:paraId="293D1A27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28210E6E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173357A6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27B62BEF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2C0453F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hone Number: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752D380F" w14:textId="1045084C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62CC7DCD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33FFC4CD" w14:textId="77777777" w:rsidTr="00500857">
        <w:trPr>
          <w:trHeight w:val="233"/>
        </w:trPr>
        <w:tc>
          <w:tcPr>
            <w:tcW w:w="324" w:type="dxa"/>
            <w:vMerge/>
            <w:shd w:val="clear" w:color="auto" w:fill="auto"/>
            <w:vAlign w:val="center"/>
          </w:tcPr>
          <w:p w14:paraId="4027F575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580067B0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2296B124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0A1682A1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000000"/>
              <w:right w:val="dotted" w:sz="4" w:space="0" w:color="auto"/>
            </w:tcBorders>
            <w:shd w:val="clear" w:color="auto" w:fill="auto"/>
            <w:vAlign w:val="center"/>
          </w:tcPr>
          <w:p w14:paraId="1C9E1815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ostal Address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000000"/>
            </w:tcBorders>
            <w:shd w:val="clear" w:color="auto" w:fill="auto"/>
            <w:vAlign w:val="center"/>
          </w:tcPr>
          <w:p w14:paraId="780E9CF1" w14:textId="09F874DC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63A7B60C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5D78A1DC" w14:textId="77777777" w:rsidTr="00500857">
        <w:trPr>
          <w:trHeight w:val="413"/>
        </w:trPr>
        <w:tc>
          <w:tcPr>
            <w:tcW w:w="324" w:type="dxa"/>
            <w:vMerge/>
            <w:shd w:val="clear" w:color="auto" w:fill="auto"/>
            <w:vAlign w:val="center"/>
          </w:tcPr>
          <w:p w14:paraId="762DA929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50BF8F0B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5FDF6A4B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18FD9C29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5C8D5C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City &amp; Country</w:t>
            </w:r>
          </w:p>
        </w:tc>
        <w:tc>
          <w:tcPr>
            <w:tcW w:w="4320" w:type="dxa"/>
            <w:tcBorders>
              <w:top w:val="dotted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7DA7F2A9" w14:textId="2FEDE5A0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city, and country</w:t>
            </w:r>
          </w:p>
        </w:tc>
        <w:tc>
          <w:tcPr>
            <w:tcW w:w="990" w:type="dxa"/>
            <w:vMerge/>
            <w:vAlign w:val="center"/>
          </w:tcPr>
          <w:p w14:paraId="2F154158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27D87CCF" w14:textId="77777777" w:rsidTr="00500857">
        <w:trPr>
          <w:trHeight w:val="450"/>
        </w:trPr>
        <w:tc>
          <w:tcPr>
            <w:tcW w:w="324" w:type="dxa"/>
            <w:vMerge w:val="restart"/>
            <w:shd w:val="clear" w:color="auto" w:fill="auto"/>
            <w:vAlign w:val="center"/>
          </w:tcPr>
          <w:p w14:paraId="0ABB8527" w14:textId="67DED4D9" w:rsidR="0013252E" w:rsidRPr="009E211D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2281" w:type="dxa"/>
            <w:vMerge w:val="restart"/>
            <w:shd w:val="clear" w:color="auto" w:fill="auto"/>
          </w:tcPr>
          <w:p w14:paraId="56EFDC0B" w14:textId="608560B0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2970" w:type="dxa"/>
            <w:vMerge w:val="restart"/>
            <w:shd w:val="clear" w:color="auto" w:fill="auto"/>
          </w:tcPr>
          <w:p w14:paraId="1686DBE8" w14:textId="5AA0E442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Qualification &amp;  Discipline</w:t>
            </w:r>
          </w:p>
          <w:p w14:paraId="4EAF1CE6" w14:textId="2F3343B8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designation</w:t>
            </w:r>
          </w:p>
          <w:p w14:paraId="2EF47BEF" w14:textId="6FCDFEB0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department</w:t>
            </w:r>
          </w:p>
          <w:p w14:paraId="6AD9F133" w14:textId="70478754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institute/university</w:t>
            </w:r>
          </w:p>
        </w:tc>
        <w:tc>
          <w:tcPr>
            <w:tcW w:w="2880" w:type="dxa"/>
            <w:vMerge w:val="restart"/>
            <w:shd w:val="clear" w:color="auto" w:fill="auto"/>
          </w:tcPr>
          <w:p w14:paraId="19684E96" w14:textId="57569983" w:rsidR="0013252E" w:rsidRPr="009E211D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research interest</w:t>
            </w:r>
          </w:p>
        </w:tc>
        <w:tc>
          <w:tcPr>
            <w:tcW w:w="1530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19B82FE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Official Email Address</w:t>
            </w:r>
          </w:p>
        </w:tc>
        <w:tc>
          <w:tcPr>
            <w:tcW w:w="4320" w:type="dxa"/>
            <w:tcBorders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5FD3472" w14:textId="36C871FE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 w:val="restart"/>
            <w:vAlign w:val="center"/>
          </w:tcPr>
          <w:p w14:paraId="6DD1E203" w14:textId="10C3D842" w:rsidR="0013252E" w:rsidRPr="009E211D" w:rsidRDefault="003B3154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  <w:r w:rsidRPr="009E211D">
              <w:rPr>
                <w:rFonts w:ascii="MS Gothic" w:eastAsia="MS Gothic" w:hAnsi="MS Gothic" w:hint="eastAsia"/>
                <w:sz w:val="28"/>
                <w:szCs w:val="28"/>
                <w:lang w:val="en-GB" w:eastAsia="en-GB"/>
              </w:rPr>
              <w:t>☐</w:t>
            </w:r>
          </w:p>
        </w:tc>
      </w:tr>
      <w:tr w:rsidR="009A5B80" w14:paraId="320683E3" w14:textId="77777777" w:rsidTr="00500857">
        <w:trPr>
          <w:trHeight w:val="480"/>
        </w:trPr>
        <w:tc>
          <w:tcPr>
            <w:tcW w:w="324" w:type="dxa"/>
            <w:vMerge/>
            <w:shd w:val="clear" w:color="auto" w:fill="auto"/>
            <w:vAlign w:val="center"/>
          </w:tcPr>
          <w:p w14:paraId="3738E472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1CA0BBB0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5D4D1358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70EC10F3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B532F64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ersonal Email Address: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314DE592" w14:textId="1E54AACC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146CEE81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5ED30E2D" w14:textId="77777777" w:rsidTr="00500857">
        <w:trPr>
          <w:trHeight w:val="465"/>
        </w:trPr>
        <w:tc>
          <w:tcPr>
            <w:tcW w:w="324" w:type="dxa"/>
            <w:vMerge/>
            <w:shd w:val="clear" w:color="auto" w:fill="auto"/>
            <w:vAlign w:val="center"/>
          </w:tcPr>
          <w:p w14:paraId="3EFE57B5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3E779618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0CC5DA4F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1D54B609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5D826A0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hone Number: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04E9A2B" w14:textId="7D0E8F1C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427D5FDA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4F6D0581" w14:textId="77777777" w:rsidTr="00500857">
        <w:trPr>
          <w:trHeight w:val="233"/>
        </w:trPr>
        <w:tc>
          <w:tcPr>
            <w:tcW w:w="324" w:type="dxa"/>
            <w:vMerge/>
            <w:shd w:val="clear" w:color="auto" w:fill="auto"/>
            <w:vAlign w:val="center"/>
          </w:tcPr>
          <w:p w14:paraId="61D3C856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14B96BFA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28701C68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6FFE794D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000000"/>
              <w:right w:val="dotted" w:sz="4" w:space="0" w:color="auto"/>
            </w:tcBorders>
            <w:shd w:val="clear" w:color="auto" w:fill="auto"/>
            <w:vAlign w:val="center"/>
          </w:tcPr>
          <w:p w14:paraId="10806FAB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ostal Address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000000"/>
            </w:tcBorders>
            <w:shd w:val="clear" w:color="auto" w:fill="auto"/>
            <w:vAlign w:val="center"/>
          </w:tcPr>
          <w:p w14:paraId="2A48ADCB" w14:textId="1E65D6F3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414000D7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27AC3B2F" w14:textId="77777777" w:rsidTr="00500857">
        <w:trPr>
          <w:trHeight w:val="413"/>
        </w:trPr>
        <w:tc>
          <w:tcPr>
            <w:tcW w:w="324" w:type="dxa"/>
            <w:vMerge/>
            <w:shd w:val="clear" w:color="auto" w:fill="auto"/>
            <w:vAlign w:val="center"/>
          </w:tcPr>
          <w:p w14:paraId="2479180E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549CA408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184DA3AC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758CAC03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AFE793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City &amp; Country</w:t>
            </w:r>
          </w:p>
        </w:tc>
        <w:tc>
          <w:tcPr>
            <w:tcW w:w="4320" w:type="dxa"/>
            <w:tcBorders>
              <w:top w:val="dotted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6753CF3D" w14:textId="4E0F4EC8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city, and country</w:t>
            </w:r>
          </w:p>
        </w:tc>
        <w:tc>
          <w:tcPr>
            <w:tcW w:w="990" w:type="dxa"/>
            <w:vMerge/>
            <w:vAlign w:val="center"/>
          </w:tcPr>
          <w:p w14:paraId="15423306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7F63BADA" w14:textId="77777777" w:rsidTr="00500857">
        <w:trPr>
          <w:trHeight w:val="450"/>
        </w:trPr>
        <w:tc>
          <w:tcPr>
            <w:tcW w:w="324" w:type="dxa"/>
            <w:vMerge w:val="restart"/>
            <w:shd w:val="clear" w:color="auto" w:fill="auto"/>
            <w:vAlign w:val="center"/>
          </w:tcPr>
          <w:p w14:paraId="3D0706D3" w14:textId="737B6D3D" w:rsidR="0013252E" w:rsidRPr="009E211D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  <w:tc>
          <w:tcPr>
            <w:tcW w:w="2281" w:type="dxa"/>
            <w:vMerge w:val="restart"/>
            <w:shd w:val="clear" w:color="auto" w:fill="auto"/>
          </w:tcPr>
          <w:p w14:paraId="519D9542" w14:textId="4D08980A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2970" w:type="dxa"/>
            <w:vMerge w:val="restart"/>
            <w:shd w:val="clear" w:color="auto" w:fill="auto"/>
          </w:tcPr>
          <w:p w14:paraId="31545DFA" w14:textId="0418E72E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Qualification &amp;  Discipline</w:t>
            </w:r>
          </w:p>
          <w:p w14:paraId="0CA612D8" w14:textId="01748193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designation</w:t>
            </w:r>
          </w:p>
          <w:p w14:paraId="5A2DA5D5" w14:textId="65261DB0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department</w:t>
            </w:r>
          </w:p>
          <w:p w14:paraId="439DDD6D" w14:textId="160EE798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institute/university</w:t>
            </w:r>
          </w:p>
        </w:tc>
        <w:tc>
          <w:tcPr>
            <w:tcW w:w="2880" w:type="dxa"/>
            <w:vMerge w:val="restart"/>
            <w:shd w:val="clear" w:color="auto" w:fill="auto"/>
          </w:tcPr>
          <w:p w14:paraId="4E57832C" w14:textId="4FE7E4D1" w:rsidR="0013252E" w:rsidRPr="009E211D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research interest</w:t>
            </w:r>
          </w:p>
        </w:tc>
        <w:tc>
          <w:tcPr>
            <w:tcW w:w="1530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E500707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Official Email Address</w:t>
            </w:r>
          </w:p>
        </w:tc>
        <w:tc>
          <w:tcPr>
            <w:tcW w:w="4320" w:type="dxa"/>
            <w:tcBorders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2F2A5B6E" w14:textId="7BBEF170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 w:val="restart"/>
            <w:vAlign w:val="center"/>
          </w:tcPr>
          <w:p w14:paraId="0702542B" w14:textId="2BF1CE56" w:rsidR="0013252E" w:rsidRPr="009E211D" w:rsidRDefault="003B3154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  <w:r w:rsidRPr="009E211D">
              <w:rPr>
                <w:rFonts w:ascii="MS Gothic" w:eastAsia="MS Gothic" w:hAnsi="MS Gothic" w:hint="eastAsia"/>
                <w:sz w:val="28"/>
                <w:szCs w:val="28"/>
                <w:lang w:val="en-GB" w:eastAsia="en-GB"/>
              </w:rPr>
              <w:t>☒</w:t>
            </w:r>
          </w:p>
        </w:tc>
      </w:tr>
      <w:tr w:rsidR="009A5B80" w14:paraId="7C2BB362" w14:textId="77777777" w:rsidTr="00500857">
        <w:trPr>
          <w:trHeight w:val="480"/>
        </w:trPr>
        <w:tc>
          <w:tcPr>
            <w:tcW w:w="324" w:type="dxa"/>
            <w:vMerge/>
            <w:shd w:val="clear" w:color="auto" w:fill="auto"/>
            <w:vAlign w:val="center"/>
          </w:tcPr>
          <w:p w14:paraId="3004371B" w14:textId="77777777" w:rsidR="002848EE" w:rsidRPr="009E211D" w:rsidRDefault="002848EE" w:rsidP="00500857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2CC2CEAB" w14:textId="77777777" w:rsidR="002848EE" w:rsidRPr="009E211D" w:rsidRDefault="002848EE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487F3104" w14:textId="77777777" w:rsidR="002848EE" w:rsidRPr="009E211D" w:rsidRDefault="002848EE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52883773" w14:textId="77777777" w:rsidR="002848EE" w:rsidRPr="009E211D" w:rsidRDefault="002848EE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EC41E2E" w14:textId="77777777" w:rsidR="002848EE" w:rsidRPr="009E211D" w:rsidRDefault="003B3154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ersonal Email Address: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4C697A9" w14:textId="36E19702" w:rsidR="002848EE" w:rsidRPr="009E211D" w:rsidRDefault="003B3154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61B51D23" w14:textId="77777777" w:rsidR="002848EE" w:rsidRPr="009E211D" w:rsidRDefault="002848EE" w:rsidP="0050085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</w:tr>
      <w:tr w:rsidR="009A5B80" w14:paraId="5AAE5DC5" w14:textId="77777777" w:rsidTr="00500857">
        <w:trPr>
          <w:trHeight w:val="465"/>
        </w:trPr>
        <w:tc>
          <w:tcPr>
            <w:tcW w:w="324" w:type="dxa"/>
            <w:vMerge/>
            <w:shd w:val="clear" w:color="auto" w:fill="auto"/>
            <w:vAlign w:val="center"/>
          </w:tcPr>
          <w:p w14:paraId="338DB77B" w14:textId="77777777" w:rsidR="002848EE" w:rsidRPr="009E211D" w:rsidRDefault="002848EE" w:rsidP="00500857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5EC4AD58" w14:textId="77777777" w:rsidR="002848EE" w:rsidRPr="009E211D" w:rsidRDefault="002848EE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3A3AE3A2" w14:textId="77777777" w:rsidR="002848EE" w:rsidRPr="009E211D" w:rsidRDefault="002848EE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003B8F74" w14:textId="77777777" w:rsidR="002848EE" w:rsidRPr="009E211D" w:rsidRDefault="002848EE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7FB0134" w14:textId="77777777" w:rsidR="002848EE" w:rsidRPr="009E211D" w:rsidRDefault="003B3154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hone Number: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369D3E0" w14:textId="5F03BE90" w:rsidR="002848EE" w:rsidRPr="009E211D" w:rsidRDefault="003B3154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4DF21221" w14:textId="77777777" w:rsidR="002848EE" w:rsidRPr="009E211D" w:rsidRDefault="002848EE" w:rsidP="0050085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</w:tr>
      <w:tr w:rsidR="009A5B80" w14:paraId="6FAB083A" w14:textId="77777777" w:rsidTr="00500857">
        <w:trPr>
          <w:trHeight w:val="233"/>
        </w:trPr>
        <w:tc>
          <w:tcPr>
            <w:tcW w:w="324" w:type="dxa"/>
            <w:vMerge/>
            <w:shd w:val="clear" w:color="auto" w:fill="auto"/>
            <w:vAlign w:val="center"/>
          </w:tcPr>
          <w:p w14:paraId="6E5029FA" w14:textId="77777777" w:rsidR="002848EE" w:rsidRPr="009E211D" w:rsidRDefault="002848EE" w:rsidP="00500857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14674CBE" w14:textId="77777777" w:rsidR="002848EE" w:rsidRPr="009E211D" w:rsidRDefault="002848EE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59F7BE4F" w14:textId="77777777" w:rsidR="002848EE" w:rsidRPr="009E211D" w:rsidRDefault="002848EE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104CB9C3" w14:textId="77777777" w:rsidR="002848EE" w:rsidRPr="009E211D" w:rsidRDefault="002848EE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000000"/>
              <w:right w:val="dotted" w:sz="4" w:space="0" w:color="auto"/>
            </w:tcBorders>
            <w:shd w:val="clear" w:color="auto" w:fill="auto"/>
            <w:vAlign w:val="center"/>
          </w:tcPr>
          <w:p w14:paraId="6A7F383E" w14:textId="77777777" w:rsidR="002848EE" w:rsidRPr="009E211D" w:rsidRDefault="003B3154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ostal Address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000000"/>
            </w:tcBorders>
            <w:shd w:val="clear" w:color="auto" w:fill="auto"/>
            <w:vAlign w:val="center"/>
          </w:tcPr>
          <w:p w14:paraId="2D9D8A86" w14:textId="5E25AE9A" w:rsidR="002848EE" w:rsidRPr="009E211D" w:rsidRDefault="003B3154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0FD81505" w14:textId="77777777" w:rsidR="002848EE" w:rsidRPr="009E211D" w:rsidRDefault="002848EE" w:rsidP="0050085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</w:tr>
      <w:tr w:rsidR="009A5B80" w14:paraId="4D7D0A4C" w14:textId="77777777" w:rsidTr="00500857">
        <w:trPr>
          <w:trHeight w:val="413"/>
        </w:trPr>
        <w:tc>
          <w:tcPr>
            <w:tcW w:w="324" w:type="dxa"/>
            <w:vMerge/>
            <w:shd w:val="clear" w:color="auto" w:fill="auto"/>
            <w:vAlign w:val="center"/>
          </w:tcPr>
          <w:p w14:paraId="0F6787BE" w14:textId="77777777" w:rsidR="002848EE" w:rsidRPr="009E211D" w:rsidRDefault="002848EE" w:rsidP="00500857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11CF4271" w14:textId="77777777" w:rsidR="002848EE" w:rsidRPr="009E211D" w:rsidRDefault="002848EE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5734A84A" w14:textId="77777777" w:rsidR="002848EE" w:rsidRPr="009E211D" w:rsidRDefault="002848EE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1A29046A" w14:textId="77777777" w:rsidR="002848EE" w:rsidRPr="009E211D" w:rsidRDefault="002848EE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9B0EB5" w14:textId="77777777" w:rsidR="002848EE" w:rsidRPr="009E211D" w:rsidRDefault="003B3154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City &amp; Country</w:t>
            </w:r>
          </w:p>
        </w:tc>
        <w:tc>
          <w:tcPr>
            <w:tcW w:w="4320" w:type="dxa"/>
            <w:tcBorders>
              <w:top w:val="dotted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018FF213" w14:textId="4C44C85F" w:rsidR="002848EE" w:rsidRPr="009E211D" w:rsidRDefault="003B3154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city, and country</w:t>
            </w:r>
          </w:p>
        </w:tc>
        <w:tc>
          <w:tcPr>
            <w:tcW w:w="990" w:type="dxa"/>
            <w:vMerge/>
            <w:vAlign w:val="center"/>
          </w:tcPr>
          <w:p w14:paraId="0A467ED9" w14:textId="77777777" w:rsidR="002848EE" w:rsidRPr="009E211D" w:rsidRDefault="002848EE" w:rsidP="0050085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</w:tr>
    </w:tbl>
    <w:p w14:paraId="142AF788" w14:textId="54BA1048" w:rsidR="002848EE" w:rsidRDefault="002848EE" w:rsidP="00D35377">
      <w:pPr>
        <w:rPr>
          <w:rFonts w:ascii="Times New Roman" w:hAnsi="Times New Roman"/>
          <w:b/>
          <w:sz w:val="24"/>
          <w:szCs w:val="24"/>
        </w:rPr>
      </w:pPr>
    </w:p>
    <w:tbl>
      <w:tblPr>
        <w:tblW w:w="152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24"/>
        <w:gridCol w:w="2281"/>
        <w:gridCol w:w="2970"/>
        <w:gridCol w:w="2880"/>
        <w:gridCol w:w="1530"/>
        <w:gridCol w:w="4320"/>
        <w:gridCol w:w="990"/>
      </w:tblGrid>
      <w:tr w:rsidR="009A5B80" w14:paraId="7E609E72" w14:textId="77777777" w:rsidTr="00500857">
        <w:tc>
          <w:tcPr>
            <w:tcW w:w="15295" w:type="dxa"/>
            <w:gridSpan w:val="7"/>
            <w:shd w:val="clear" w:color="auto" w:fill="auto"/>
            <w:vAlign w:val="center"/>
          </w:tcPr>
          <w:p w14:paraId="4854F5A5" w14:textId="1E0D6350" w:rsidR="002848EE" w:rsidRPr="009E211D" w:rsidRDefault="003B3154" w:rsidP="00B43F1A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E211D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Local Examiners</w:t>
            </w:r>
          </w:p>
        </w:tc>
      </w:tr>
      <w:tr w:rsidR="009A5B80" w14:paraId="54131486" w14:textId="77777777" w:rsidTr="00500857">
        <w:tc>
          <w:tcPr>
            <w:tcW w:w="324" w:type="dxa"/>
            <w:shd w:val="clear" w:color="auto" w:fill="auto"/>
            <w:vAlign w:val="center"/>
          </w:tcPr>
          <w:p w14:paraId="5BAB691C" w14:textId="77777777" w:rsidR="002848EE" w:rsidRPr="009E211D" w:rsidRDefault="003B3154" w:rsidP="00500857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9E211D">
              <w:rPr>
                <w:rFonts w:ascii="Times New Roman" w:hAnsi="Times New Roman" w:cs="Times New Roman"/>
                <w:sz w:val="20"/>
                <w:szCs w:val="20"/>
              </w:rPr>
              <w:t>#</w:t>
            </w:r>
          </w:p>
        </w:tc>
        <w:tc>
          <w:tcPr>
            <w:tcW w:w="2281" w:type="dxa"/>
            <w:shd w:val="clear" w:color="auto" w:fill="auto"/>
            <w:vAlign w:val="center"/>
          </w:tcPr>
          <w:p w14:paraId="59EC2E03" w14:textId="77777777" w:rsidR="002848EE" w:rsidRPr="009E211D" w:rsidRDefault="003B3154" w:rsidP="00500857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211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ame 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54AE16EF" w14:textId="04A0AC43" w:rsidR="002848EE" w:rsidRPr="009E211D" w:rsidRDefault="003B3154" w:rsidP="00500857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211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ualification, Designation, Department, and Institution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5B2B39B" w14:textId="77777777" w:rsidR="002848EE" w:rsidRPr="009E211D" w:rsidRDefault="003B3154" w:rsidP="00500857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211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ualification &amp; Research Interest</w:t>
            </w:r>
          </w:p>
        </w:tc>
        <w:tc>
          <w:tcPr>
            <w:tcW w:w="5850" w:type="dxa"/>
            <w:gridSpan w:val="2"/>
            <w:shd w:val="clear" w:color="auto" w:fill="auto"/>
            <w:vAlign w:val="center"/>
          </w:tcPr>
          <w:p w14:paraId="23A1008D" w14:textId="77777777" w:rsidR="002848EE" w:rsidRPr="009E211D" w:rsidRDefault="003B3154" w:rsidP="00500857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211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Mailing Address &amp; Contact No. </w:t>
            </w:r>
          </w:p>
        </w:tc>
        <w:tc>
          <w:tcPr>
            <w:tcW w:w="990" w:type="dxa"/>
            <w:vAlign w:val="center"/>
          </w:tcPr>
          <w:p w14:paraId="729EE062" w14:textId="77777777" w:rsidR="002848EE" w:rsidRPr="009E211D" w:rsidRDefault="003B3154" w:rsidP="00500857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E211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sent</w:t>
            </w:r>
          </w:p>
        </w:tc>
      </w:tr>
      <w:tr w:rsidR="009A5B80" w14:paraId="2A9D905F" w14:textId="77777777" w:rsidTr="002848EE">
        <w:trPr>
          <w:trHeight w:val="550"/>
        </w:trPr>
        <w:tc>
          <w:tcPr>
            <w:tcW w:w="324" w:type="dxa"/>
            <w:vMerge w:val="restart"/>
            <w:shd w:val="clear" w:color="auto" w:fill="auto"/>
            <w:vAlign w:val="center"/>
          </w:tcPr>
          <w:p w14:paraId="2FD262D1" w14:textId="77777777" w:rsidR="0013252E" w:rsidRPr="009E211D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281" w:type="dxa"/>
            <w:vMerge w:val="restart"/>
            <w:shd w:val="clear" w:color="auto" w:fill="auto"/>
          </w:tcPr>
          <w:p w14:paraId="3525AC4A" w14:textId="4B9F347A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2970" w:type="dxa"/>
            <w:vMerge w:val="restart"/>
            <w:shd w:val="clear" w:color="auto" w:fill="auto"/>
          </w:tcPr>
          <w:p w14:paraId="4D0EDC8C" w14:textId="43FC4D10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Qualification &amp;  Discipline</w:t>
            </w:r>
          </w:p>
          <w:p w14:paraId="014F6DDA" w14:textId="11E3F393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designation</w:t>
            </w:r>
          </w:p>
          <w:p w14:paraId="5F35E4F0" w14:textId="73CF27EA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department</w:t>
            </w:r>
          </w:p>
          <w:p w14:paraId="319CB37D" w14:textId="102A522D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institute/university</w:t>
            </w:r>
          </w:p>
        </w:tc>
        <w:tc>
          <w:tcPr>
            <w:tcW w:w="2880" w:type="dxa"/>
            <w:vMerge w:val="restart"/>
            <w:shd w:val="clear" w:color="auto" w:fill="auto"/>
          </w:tcPr>
          <w:p w14:paraId="57AEEB7B" w14:textId="44CDFC1B" w:rsidR="0013252E" w:rsidRPr="009E211D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research interest</w:t>
            </w:r>
          </w:p>
        </w:tc>
        <w:tc>
          <w:tcPr>
            <w:tcW w:w="1530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C8CAD24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Official Email Address</w:t>
            </w:r>
          </w:p>
        </w:tc>
        <w:tc>
          <w:tcPr>
            <w:tcW w:w="4320" w:type="dxa"/>
            <w:tcBorders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BDB27A6" w14:textId="02D1AD69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 w:val="restart"/>
            <w:vAlign w:val="center"/>
          </w:tcPr>
          <w:p w14:paraId="518D08F5" w14:textId="2BD472C2" w:rsidR="0013252E" w:rsidRPr="009E211D" w:rsidRDefault="003B3154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  <w:r w:rsidRPr="009E211D">
              <w:rPr>
                <w:rFonts w:ascii="MS Gothic" w:eastAsia="MS Gothic" w:hAnsi="MS Gothic" w:hint="eastAsia"/>
                <w:sz w:val="28"/>
                <w:szCs w:val="28"/>
                <w:lang w:val="en-GB" w:eastAsia="en-GB"/>
              </w:rPr>
              <w:t>☐</w:t>
            </w:r>
          </w:p>
        </w:tc>
      </w:tr>
      <w:tr w:rsidR="009A5B80" w14:paraId="7512C418" w14:textId="77777777" w:rsidTr="002848EE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79B85F87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3135C823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774BB78F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2ECDE8C7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C67EFA3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ersonal Email Address: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2A6115C9" w14:textId="0A36F6BC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698D8421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5BD4E02E" w14:textId="77777777" w:rsidTr="002848EE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6BF9D250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6A06422B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0D25563F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6C6A7491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B06DC08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hone Number: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133F466" w14:textId="30AD1439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2133D090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456447C0" w14:textId="77777777" w:rsidTr="002848EE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10A92393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43C6703B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2ECC5942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7088F9F0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1E95888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ostal Address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</w:tcBorders>
            <w:shd w:val="clear" w:color="auto" w:fill="auto"/>
            <w:vAlign w:val="center"/>
          </w:tcPr>
          <w:p w14:paraId="7FF64C6B" w14:textId="20D246CE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26DE9E1B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28AEAFDE" w14:textId="77777777" w:rsidTr="00500857">
        <w:trPr>
          <w:trHeight w:val="550"/>
        </w:trPr>
        <w:tc>
          <w:tcPr>
            <w:tcW w:w="324" w:type="dxa"/>
            <w:vMerge w:val="restart"/>
            <w:shd w:val="clear" w:color="auto" w:fill="auto"/>
            <w:vAlign w:val="center"/>
          </w:tcPr>
          <w:p w14:paraId="176F695B" w14:textId="0EC5EFFE" w:rsidR="0013252E" w:rsidRPr="009E211D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281" w:type="dxa"/>
            <w:vMerge w:val="restart"/>
            <w:shd w:val="clear" w:color="auto" w:fill="auto"/>
          </w:tcPr>
          <w:p w14:paraId="28297611" w14:textId="42644B4A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2970" w:type="dxa"/>
            <w:vMerge w:val="restart"/>
            <w:shd w:val="clear" w:color="auto" w:fill="auto"/>
          </w:tcPr>
          <w:p w14:paraId="7978CAB9" w14:textId="7B5C5BF3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Qualification &amp;  Discipline</w:t>
            </w:r>
          </w:p>
          <w:p w14:paraId="2A061C16" w14:textId="4F1E9E8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designation</w:t>
            </w:r>
          </w:p>
          <w:p w14:paraId="47703BA7" w14:textId="4604D04E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department</w:t>
            </w:r>
          </w:p>
          <w:p w14:paraId="54A7CE79" w14:textId="7097F72E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institute/university</w:t>
            </w:r>
          </w:p>
        </w:tc>
        <w:tc>
          <w:tcPr>
            <w:tcW w:w="2880" w:type="dxa"/>
            <w:vMerge w:val="restart"/>
            <w:shd w:val="clear" w:color="auto" w:fill="auto"/>
          </w:tcPr>
          <w:p w14:paraId="1D70DAAB" w14:textId="6B010695" w:rsidR="0013252E" w:rsidRPr="009E211D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research interest</w:t>
            </w:r>
          </w:p>
        </w:tc>
        <w:tc>
          <w:tcPr>
            <w:tcW w:w="1530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D819D5A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Official Email Address</w:t>
            </w:r>
          </w:p>
        </w:tc>
        <w:tc>
          <w:tcPr>
            <w:tcW w:w="4320" w:type="dxa"/>
            <w:tcBorders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07E4742" w14:textId="72459802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 w:val="restart"/>
            <w:vAlign w:val="center"/>
          </w:tcPr>
          <w:p w14:paraId="47808658" w14:textId="67B19FC5" w:rsidR="0013252E" w:rsidRPr="009E211D" w:rsidRDefault="003B3154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  <w:r w:rsidRPr="009E211D">
              <w:rPr>
                <w:rFonts w:ascii="MS Gothic" w:eastAsia="MS Gothic" w:hAnsi="MS Gothic" w:hint="eastAsia"/>
                <w:sz w:val="28"/>
                <w:szCs w:val="28"/>
                <w:lang w:val="en-GB" w:eastAsia="en-GB"/>
              </w:rPr>
              <w:t>☐</w:t>
            </w:r>
          </w:p>
        </w:tc>
      </w:tr>
      <w:tr w:rsidR="009A5B80" w14:paraId="53CF2F3D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509D9F94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49FFD8FE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77345526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2DB37A95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9726FA2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ersonal Email Address: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16317AF6" w14:textId="65D5078A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0346F26F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142BEA9A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4E5429BA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0DD1AB00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3F99DE17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0CE9EFF3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5A6FDB8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hone Number: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72603769" w14:textId="0E3BE25C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703AA07E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5FF1148A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73D3CDEA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1F8F7E26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5EE74042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6899169D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40581CA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ostal Address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</w:tcBorders>
            <w:shd w:val="clear" w:color="auto" w:fill="auto"/>
            <w:vAlign w:val="center"/>
          </w:tcPr>
          <w:p w14:paraId="72510CC7" w14:textId="52AFD3E1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2A642BCD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5A9D0CF1" w14:textId="77777777" w:rsidTr="00500857">
        <w:trPr>
          <w:trHeight w:val="550"/>
        </w:trPr>
        <w:tc>
          <w:tcPr>
            <w:tcW w:w="324" w:type="dxa"/>
            <w:vMerge w:val="restart"/>
            <w:shd w:val="clear" w:color="auto" w:fill="auto"/>
            <w:vAlign w:val="center"/>
          </w:tcPr>
          <w:p w14:paraId="3FFC064B" w14:textId="11EC4F7A" w:rsidR="0013252E" w:rsidRPr="009E211D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  <w:tc>
          <w:tcPr>
            <w:tcW w:w="2281" w:type="dxa"/>
            <w:vMerge w:val="restart"/>
            <w:shd w:val="clear" w:color="auto" w:fill="auto"/>
          </w:tcPr>
          <w:p w14:paraId="428A4995" w14:textId="71DD345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2970" w:type="dxa"/>
            <w:vMerge w:val="restart"/>
            <w:shd w:val="clear" w:color="auto" w:fill="auto"/>
          </w:tcPr>
          <w:p w14:paraId="5BD9BDA9" w14:textId="54E24CFD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Qualification &amp;  Discipline</w:t>
            </w:r>
          </w:p>
          <w:p w14:paraId="4B4DD855" w14:textId="071A2902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designation</w:t>
            </w:r>
          </w:p>
          <w:p w14:paraId="047109DA" w14:textId="72CCA604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department</w:t>
            </w:r>
          </w:p>
          <w:p w14:paraId="67DE9132" w14:textId="0FCFF5DA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institute/university</w:t>
            </w:r>
          </w:p>
        </w:tc>
        <w:tc>
          <w:tcPr>
            <w:tcW w:w="2880" w:type="dxa"/>
            <w:vMerge w:val="restart"/>
            <w:shd w:val="clear" w:color="auto" w:fill="auto"/>
          </w:tcPr>
          <w:p w14:paraId="0505C0C3" w14:textId="2880657C" w:rsidR="0013252E" w:rsidRPr="009E211D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research interest</w:t>
            </w:r>
          </w:p>
        </w:tc>
        <w:tc>
          <w:tcPr>
            <w:tcW w:w="1530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8C0B0A9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Official Email Address</w:t>
            </w:r>
          </w:p>
        </w:tc>
        <w:tc>
          <w:tcPr>
            <w:tcW w:w="4320" w:type="dxa"/>
            <w:tcBorders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23462999" w14:textId="60B32BCA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 w:val="restart"/>
            <w:vAlign w:val="center"/>
          </w:tcPr>
          <w:p w14:paraId="55B6A321" w14:textId="626E381A" w:rsidR="0013252E" w:rsidRPr="009E211D" w:rsidRDefault="003B3154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  <w:r w:rsidRPr="009E211D">
              <w:rPr>
                <w:rFonts w:ascii="MS Gothic" w:eastAsia="MS Gothic" w:hAnsi="MS Gothic" w:hint="eastAsia"/>
                <w:sz w:val="28"/>
                <w:szCs w:val="28"/>
                <w:lang w:val="en-GB" w:eastAsia="en-GB"/>
              </w:rPr>
              <w:t>☐</w:t>
            </w:r>
          </w:p>
        </w:tc>
      </w:tr>
      <w:tr w:rsidR="009A5B80" w14:paraId="65DD9A75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56065F3A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4D802091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476E351D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69F87C97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CD08BA3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ersonal Email Address: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789E3CC" w14:textId="4133236F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2FF5056B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03783E37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017B6A60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76AC9F9E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577459D3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25A6C88C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A6874FC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hone Number: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45C9E05" w14:textId="353FE2AB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502701AE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66A7CABE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36F77AD4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4F2FEF5B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7CFE55D0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442F1203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CD2C3E5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ostal Address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</w:tcBorders>
            <w:shd w:val="clear" w:color="auto" w:fill="auto"/>
            <w:vAlign w:val="center"/>
          </w:tcPr>
          <w:p w14:paraId="1CB21AFC" w14:textId="6438626C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77C1F382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748DE592" w14:textId="77777777" w:rsidTr="00500857">
        <w:trPr>
          <w:trHeight w:val="550"/>
        </w:trPr>
        <w:tc>
          <w:tcPr>
            <w:tcW w:w="324" w:type="dxa"/>
            <w:vMerge w:val="restart"/>
            <w:shd w:val="clear" w:color="auto" w:fill="auto"/>
            <w:vAlign w:val="center"/>
          </w:tcPr>
          <w:p w14:paraId="60D3E711" w14:textId="08D096AE" w:rsidR="0013252E" w:rsidRPr="009E211D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2281" w:type="dxa"/>
            <w:vMerge w:val="restart"/>
            <w:shd w:val="clear" w:color="auto" w:fill="auto"/>
          </w:tcPr>
          <w:p w14:paraId="3C5466BF" w14:textId="637CB724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2970" w:type="dxa"/>
            <w:vMerge w:val="restart"/>
            <w:shd w:val="clear" w:color="auto" w:fill="auto"/>
          </w:tcPr>
          <w:p w14:paraId="18072FCB" w14:textId="51E70EA5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Qualification &amp;  Discipline</w:t>
            </w:r>
          </w:p>
          <w:p w14:paraId="66C137B1" w14:textId="7737FD22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designation</w:t>
            </w:r>
          </w:p>
          <w:p w14:paraId="1D825CF1" w14:textId="19AF7C81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department</w:t>
            </w:r>
          </w:p>
          <w:p w14:paraId="15DCCB7C" w14:textId="702FBDAE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institute/university</w:t>
            </w:r>
          </w:p>
        </w:tc>
        <w:tc>
          <w:tcPr>
            <w:tcW w:w="2880" w:type="dxa"/>
            <w:vMerge w:val="restart"/>
            <w:shd w:val="clear" w:color="auto" w:fill="auto"/>
          </w:tcPr>
          <w:p w14:paraId="3B79B094" w14:textId="4B3B8848" w:rsidR="0013252E" w:rsidRPr="009E211D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research interest</w:t>
            </w:r>
          </w:p>
        </w:tc>
        <w:tc>
          <w:tcPr>
            <w:tcW w:w="1530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677DE6E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Official Email Address</w:t>
            </w:r>
          </w:p>
        </w:tc>
        <w:tc>
          <w:tcPr>
            <w:tcW w:w="4320" w:type="dxa"/>
            <w:tcBorders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7F9CF26E" w14:textId="73D6D0E8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 w:val="restart"/>
            <w:vAlign w:val="center"/>
          </w:tcPr>
          <w:p w14:paraId="430D694F" w14:textId="39511D8A" w:rsidR="0013252E" w:rsidRPr="009E211D" w:rsidRDefault="003B3154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  <w:r w:rsidRPr="009E211D">
              <w:rPr>
                <w:rFonts w:ascii="MS Gothic" w:eastAsia="MS Gothic" w:hAnsi="MS Gothic" w:hint="eastAsia"/>
                <w:sz w:val="28"/>
                <w:szCs w:val="28"/>
                <w:lang w:val="en-GB" w:eastAsia="en-GB"/>
              </w:rPr>
              <w:t>☐</w:t>
            </w:r>
          </w:p>
        </w:tc>
      </w:tr>
      <w:tr w:rsidR="009A5B80" w14:paraId="2AEEDF3B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02AD0522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42AA9CD4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264F42B1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49BE4A54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436640A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ersonal Email Address: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5A8A035" w14:textId="4A3A3B04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41170385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7FD3C260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28F6B313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1B40B52C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1C732796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08C26DBA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F82FF2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hone Number: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3D54134F" w14:textId="12BFC640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5D75809C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779F044A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79D4D7AE" w14:textId="77777777" w:rsidR="0013252E" w:rsidRPr="009E211D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75632352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774EFD64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2C5BE83B" w14:textId="77777777" w:rsidR="0013252E" w:rsidRPr="009E211D" w:rsidRDefault="0013252E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CE8DF7F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ostal Address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</w:tcBorders>
            <w:shd w:val="clear" w:color="auto" w:fill="auto"/>
            <w:vAlign w:val="center"/>
          </w:tcPr>
          <w:p w14:paraId="6CD2F096" w14:textId="0FC5214C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7364A872" w14:textId="77777777" w:rsidR="0013252E" w:rsidRPr="009E211D" w:rsidRDefault="0013252E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</w:p>
        </w:tc>
      </w:tr>
      <w:tr w:rsidR="009A5B80" w14:paraId="1A3F7188" w14:textId="77777777" w:rsidTr="00500857">
        <w:trPr>
          <w:trHeight w:val="550"/>
        </w:trPr>
        <w:tc>
          <w:tcPr>
            <w:tcW w:w="324" w:type="dxa"/>
            <w:vMerge w:val="restart"/>
            <w:shd w:val="clear" w:color="auto" w:fill="auto"/>
            <w:vAlign w:val="center"/>
          </w:tcPr>
          <w:p w14:paraId="77A57AA7" w14:textId="10808A74" w:rsidR="0013252E" w:rsidRPr="009E211D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  <w:tc>
          <w:tcPr>
            <w:tcW w:w="2281" w:type="dxa"/>
            <w:vMerge w:val="restart"/>
            <w:shd w:val="clear" w:color="auto" w:fill="auto"/>
          </w:tcPr>
          <w:p w14:paraId="225F52E1" w14:textId="621E9713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2970" w:type="dxa"/>
            <w:vMerge w:val="restart"/>
            <w:shd w:val="clear" w:color="auto" w:fill="auto"/>
          </w:tcPr>
          <w:p w14:paraId="63F2C0C2" w14:textId="41E7EC16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Qualification &amp;  Discipline</w:t>
            </w:r>
          </w:p>
          <w:p w14:paraId="72D9B348" w14:textId="0BA224BD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designation</w:t>
            </w:r>
          </w:p>
          <w:p w14:paraId="24BFC513" w14:textId="059FCBF0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department</w:t>
            </w:r>
          </w:p>
          <w:p w14:paraId="19B289A1" w14:textId="54F1872A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institute/university</w:t>
            </w:r>
          </w:p>
        </w:tc>
        <w:tc>
          <w:tcPr>
            <w:tcW w:w="2880" w:type="dxa"/>
            <w:vMerge w:val="restart"/>
            <w:shd w:val="clear" w:color="auto" w:fill="auto"/>
          </w:tcPr>
          <w:p w14:paraId="2222EE4F" w14:textId="57D522EC" w:rsidR="0013252E" w:rsidRPr="009E211D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color w:val="808080"/>
                <w:sz w:val="20"/>
                <w:szCs w:val="20"/>
              </w:rPr>
              <w:t>Enter research interest</w:t>
            </w:r>
          </w:p>
        </w:tc>
        <w:tc>
          <w:tcPr>
            <w:tcW w:w="1530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1D1CA6" w14:textId="77777777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Official Email Address</w:t>
            </w:r>
          </w:p>
        </w:tc>
        <w:tc>
          <w:tcPr>
            <w:tcW w:w="4320" w:type="dxa"/>
            <w:tcBorders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4E0DEE0" w14:textId="1709B3A6" w:rsidR="0013252E" w:rsidRPr="009E211D" w:rsidRDefault="003B3154" w:rsidP="0013252E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 w:val="restart"/>
            <w:vAlign w:val="center"/>
          </w:tcPr>
          <w:p w14:paraId="01D317A9" w14:textId="4D506725" w:rsidR="0013252E" w:rsidRPr="009E211D" w:rsidRDefault="003B3154" w:rsidP="001325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 w:eastAsia="en-GB"/>
              </w:rPr>
            </w:pPr>
            <w:r w:rsidRPr="009E211D">
              <w:rPr>
                <w:rFonts w:ascii="MS Gothic" w:eastAsia="MS Gothic" w:hAnsi="MS Gothic" w:hint="eastAsia"/>
                <w:sz w:val="28"/>
                <w:szCs w:val="28"/>
                <w:lang w:val="en-GB" w:eastAsia="en-GB"/>
              </w:rPr>
              <w:t>☐</w:t>
            </w:r>
          </w:p>
        </w:tc>
      </w:tr>
      <w:tr w:rsidR="009A5B80" w14:paraId="6FBC84D5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0EF33EA9" w14:textId="77777777" w:rsidR="00462AB1" w:rsidRPr="009E211D" w:rsidRDefault="00462AB1" w:rsidP="00500857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24B7921E" w14:textId="77777777" w:rsidR="00462AB1" w:rsidRPr="009E211D" w:rsidRDefault="00462AB1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316D4FA2" w14:textId="77777777" w:rsidR="00462AB1" w:rsidRPr="009E211D" w:rsidRDefault="00462AB1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4994BF4F" w14:textId="77777777" w:rsidR="00462AB1" w:rsidRPr="009E211D" w:rsidRDefault="00462AB1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A7C2226" w14:textId="77777777" w:rsidR="00462AB1" w:rsidRPr="009E211D" w:rsidRDefault="003B3154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ersonal Email Address: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3736ED96" w14:textId="09C2C293" w:rsidR="00462AB1" w:rsidRPr="009E211D" w:rsidRDefault="003B3154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51456EE7" w14:textId="77777777" w:rsidR="00462AB1" w:rsidRPr="009E211D" w:rsidRDefault="00462AB1" w:rsidP="0050085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</w:tr>
      <w:tr w:rsidR="009A5B80" w14:paraId="1C8775A0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2E40D551" w14:textId="77777777" w:rsidR="00462AB1" w:rsidRPr="009E211D" w:rsidRDefault="00462AB1" w:rsidP="00500857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08445AAC" w14:textId="77777777" w:rsidR="00462AB1" w:rsidRPr="009E211D" w:rsidRDefault="00462AB1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41572E95" w14:textId="77777777" w:rsidR="00462AB1" w:rsidRPr="009E211D" w:rsidRDefault="00462AB1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48A2E983" w14:textId="77777777" w:rsidR="00462AB1" w:rsidRPr="009E211D" w:rsidRDefault="00462AB1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CE52932" w14:textId="77777777" w:rsidR="00462AB1" w:rsidRPr="009E211D" w:rsidRDefault="003B3154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hone Number: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E6A3E80" w14:textId="460F28CF" w:rsidR="00462AB1" w:rsidRPr="009E211D" w:rsidRDefault="003B3154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7CEC9E72" w14:textId="77777777" w:rsidR="00462AB1" w:rsidRPr="009E211D" w:rsidRDefault="00462AB1" w:rsidP="0050085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</w:tr>
      <w:tr w:rsidR="009A5B80" w14:paraId="67C919ED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13B8387F" w14:textId="77777777" w:rsidR="00462AB1" w:rsidRPr="009E211D" w:rsidRDefault="00462AB1" w:rsidP="00500857">
            <w:p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1D5C0A8C" w14:textId="77777777" w:rsidR="00462AB1" w:rsidRPr="009E211D" w:rsidRDefault="00462AB1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6F0D6F5A" w14:textId="77777777" w:rsidR="00462AB1" w:rsidRPr="009E211D" w:rsidRDefault="00462AB1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7175CF5F" w14:textId="77777777" w:rsidR="00462AB1" w:rsidRPr="009E211D" w:rsidRDefault="00462AB1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FA15D22" w14:textId="77777777" w:rsidR="00462AB1" w:rsidRPr="009E211D" w:rsidRDefault="003B3154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9E211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Postal Address</w:t>
            </w: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</w:tcBorders>
            <w:shd w:val="clear" w:color="auto" w:fill="auto"/>
            <w:vAlign w:val="center"/>
          </w:tcPr>
          <w:p w14:paraId="7C7EB14C" w14:textId="6C63A576" w:rsidR="00462AB1" w:rsidRPr="009E211D" w:rsidRDefault="003B3154" w:rsidP="0050085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9E211D">
              <w:rPr>
                <w:rStyle w:val="PlaceholderText"/>
                <w:rFonts w:ascii="Times New Roman" w:hAnsi="Times New Roman"/>
                <w:sz w:val="20"/>
                <w:szCs w:val="20"/>
              </w:rPr>
              <w:t>Click or tap here to enter text.</w:t>
            </w:r>
          </w:p>
        </w:tc>
        <w:tc>
          <w:tcPr>
            <w:tcW w:w="990" w:type="dxa"/>
            <w:vMerge/>
            <w:vAlign w:val="center"/>
          </w:tcPr>
          <w:p w14:paraId="2364A98C" w14:textId="77777777" w:rsidR="00462AB1" w:rsidRPr="009E211D" w:rsidRDefault="00462AB1" w:rsidP="0050085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</w:tr>
    </w:tbl>
    <w:p w14:paraId="6BDF1038" w14:textId="77777777" w:rsidR="00462AB1" w:rsidRPr="00584BC4" w:rsidRDefault="00462AB1" w:rsidP="004D5F43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</w:p>
    <w:p w14:paraId="193E91D3" w14:textId="4CBE3B59" w:rsidR="00D35377" w:rsidRPr="00C13430" w:rsidRDefault="003B3154" w:rsidP="004D5F43">
      <w:pPr>
        <w:spacing w:after="0" w:line="360" w:lineRule="auto"/>
        <w:rPr>
          <w:rFonts w:ascii="Times New Roman" w:hAnsi="Times New Roman"/>
          <w:sz w:val="20"/>
          <w:szCs w:val="20"/>
        </w:rPr>
      </w:pPr>
      <w:r w:rsidRPr="00C13430">
        <w:rPr>
          <w:rFonts w:ascii="Times New Roman" w:hAnsi="Times New Roman"/>
          <w:b/>
          <w:sz w:val="20"/>
          <w:szCs w:val="20"/>
        </w:rPr>
        <w:t>Attachments:</w:t>
      </w:r>
      <w:r w:rsidR="004D5F43" w:rsidRPr="00C13430">
        <w:rPr>
          <w:rFonts w:ascii="Times New Roman" w:hAnsi="Times New Roman"/>
          <w:b/>
          <w:sz w:val="20"/>
          <w:szCs w:val="20"/>
        </w:rPr>
        <w:t xml:space="preserve"> </w:t>
      </w:r>
      <w:r w:rsidRPr="00C13430">
        <w:rPr>
          <w:rFonts w:ascii="Times New Roman" w:hAnsi="Times New Roman"/>
          <w:sz w:val="20"/>
          <w:szCs w:val="20"/>
        </w:rPr>
        <w:t>CV’s of all examiners with necessary details mentioned in ‘Criteria for the Selection of Doctoral Thesis Examiners’.</w:t>
      </w:r>
    </w:p>
    <w:p w14:paraId="3546B4B7" w14:textId="4D019714" w:rsidR="00584BC4" w:rsidRPr="00C13430" w:rsidRDefault="003B3154" w:rsidP="004D5F43">
      <w:pPr>
        <w:spacing w:after="0" w:line="360" w:lineRule="auto"/>
        <w:rPr>
          <w:rFonts w:ascii="Times New Roman" w:hAnsi="Times New Roman"/>
          <w:sz w:val="20"/>
          <w:szCs w:val="20"/>
        </w:rPr>
      </w:pPr>
      <w:r w:rsidRPr="00C13430">
        <w:rPr>
          <w:rFonts w:ascii="Times New Roman" w:hAnsi="Times New Roman"/>
          <w:b/>
          <w:bCs/>
          <w:sz w:val="20"/>
          <w:szCs w:val="20"/>
        </w:rPr>
        <w:t xml:space="preserve">Note: </w:t>
      </w:r>
      <w:r w:rsidRPr="00C13430">
        <w:rPr>
          <w:rFonts w:ascii="Times New Roman" w:hAnsi="Times New Roman"/>
          <w:sz w:val="20"/>
          <w:szCs w:val="20"/>
        </w:rPr>
        <w:t>If examiner(s) is/are of the rank less than Associate Professor, please state the reason for inclusion/selection.</w:t>
      </w:r>
    </w:p>
    <w:p w14:paraId="0E55E895" w14:textId="42DD1841" w:rsidR="00A87FD1" w:rsidRPr="00C13430" w:rsidRDefault="003B3154" w:rsidP="00D35377">
      <w:pPr>
        <w:rPr>
          <w:rFonts w:ascii="Times New Roman" w:hAnsi="Times New Roman"/>
          <w:sz w:val="20"/>
          <w:szCs w:val="20"/>
          <w:u w:val="single"/>
        </w:rPr>
      </w:pPr>
      <w:r w:rsidRPr="00C13430">
        <w:rPr>
          <w:rStyle w:val="PlaceholderText"/>
          <w:sz w:val="20"/>
          <w:szCs w:val="20"/>
          <w:u w:val="single"/>
        </w:rPr>
        <w:t xml:space="preserve">Click or tap here to enter </w:t>
      </w:r>
      <w:r w:rsidR="004D5F43" w:rsidRPr="00C13430">
        <w:rPr>
          <w:rStyle w:val="PlaceholderText"/>
          <w:sz w:val="20"/>
          <w:szCs w:val="20"/>
          <w:u w:val="single"/>
        </w:rPr>
        <w:t>remarks/comments (if any)</w:t>
      </w:r>
      <w:r w:rsidRPr="00C13430">
        <w:rPr>
          <w:rStyle w:val="PlaceholderText"/>
          <w:sz w:val="20"/>
          <w:szCs w:val="20"/>
          <w:u w:val="single"/>
        </w:rPr>
        <w:t>.</w:t>
      </w:r>
    </w:p>
    <w:p w14:paraId="4D28FF77" w14:textId="0A8E6984" w:rsidR="00A87FD1" w:rsidRPr="00C13430" w:rsidRDefault="00A87FD1" w:rsidP="00D35377">
      <w:pPr>
        <w:rPr>
          <w:rFonts w:ascii="Times New Roman" w:hAnsi="Times New Roman"/>
          <w:sz w:val="20"/>
          <w:szCs w:val="20"/>
        </w:rPr>
      </w:pPr>
    </w:p>
    <w:p w14:paraId="106CFCF5" w14:textId="10C2702B" w:rsidR="00D35377" w:rsidRPr="00C13430" w:rsidRDefault="003B3154" w:rsidP="00D35377">
      <w:pPr>
        <w:rPr>
          <w:rFonts w:ascii="Times New Roman" w:hAnsi="Times New Roman"/>
          <w:sz w:val="20"/>
          <w:szCs w:val="20"/>
        </w:rPr>
      </w:pPr>
      <w:r w:rsidRPr="00C13430">
        <w:rPr>
          <w:rFonts w:ascii="Times New Roman" w:hAnsi="Times New Roman"/>
          <w:sz w:val="20"/>
          <w:szCs w:val="20"/>
        </w:rPr>
        <w:t>Sincerely,</w:t>
      </w:r>
    </w:p>
    <w:p w14:paraId="7DB5A842" w14:textId="287DFCFA" w:rsidR="003427F2" w:rsidRPr="00C13430" w:rsidRDefault="004D5F43" w:rsidP="00584BC4">
      <w:pPr>
        <w:pStyle w:val="NoSpacing"/>
        <w:rPr>
          <w:rFonts w:ascii="Times New Roman" w:hAnsi="Times New Roman" w:cs="Times New Roman"/>
          <w:sz w:val="20"/>
          <w:szCs w:val="20"/>
          <w:lang w:val="en-US"/>
        </w:rPr>
      </w:pPr>
      <w:r w:rsidRPr="009E211D">
        <w:rPr>
          <w:rFonts w:ascii="Times New Roman" w:hAnsi="Times New Roman" w:cs="Times New Roman"/>
          <w:color w:val="808080"/>
          <w:sz w:val="20"/>
          <w:szCs w:val="20"/>
          <w:lang w:val="en-US"/>
        </w:rPr>
        <w:t>Enter name of the Supervisor</w:t>
      </w:r>
      <w:r w:rsidR="00584BC4" w:rsidRPr="00C13430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Pr="00C13430">
        <w:rPr>
          <w:rStyle w:val="PlaceholderText"/>
          <w:sz w:val="20"/>
          <w:szCs w:val="20"/>
        </w:rPr>
        <w:t>Enter Designation and Department of the Supervisor</w:t>
      </w:r>
    </w:p>
    <w:p w14:paraId="5C0BB9C8" w14:textId="48E31518" w:rsidR="002C3AB5" w:rsidRPr="002C3AB5" w:rsidRDefault="003B3154" w:rsidP="002C3AB5">
      <w:pPr>
        <w:tabs>
          <w:tab w:val="left" w:pos="12750"/>
        </w:tabs>
      </w:pPr>
      <w:r>
        <w:tab/>
      </w:r>
    </w:p>
    <w:p w14:paraId="314B2D32" w14:textId="77777777" w:rsidR="00B248B5" w:rsidRPr="00A87FD1" w:rsidRDefault="003B3154">
      <w:pPr>
        <w:rPr>
          <w:sz w:val="18"/>
          <w:szCs w:val="18"/>
        </w:rPr>
      </w:pPr>
      <w:r w:rsidRPr="00A87FD1">
        <w:rPr>
          <w:rFonts w:ascii="Times New Roman" w:hAnsi="Times New Roman"/>
          <w:sz w:val="20"/>
          <w:szCs w:val="20"/>
        </w:rPr>
        <w:t>(Note: Approval is required by Chairperson of the relevant Department and the relevant Dean before sending this document to the Office of Controller of Examination)</w:t>
      </w:r>
    </w:p>
    <w:sectPr w:rsidR="00B248B5" w:rsidRPr="00A87FD1" w:rsidSect="0051229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 w:code="9"/>
      <w:pgMar w:top="1008" w:right="720" w:bottom="720" w:left="720" w:header="720" w:footer="33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89D22" w14:textId="77777777" w:rsidR="00A30617" w:rsidRDefault="00A30617">
      <w:pPr>
        <w:spacing w:after="0" w:line="240" w:lineRule="auto"/>
      </w:pPr>
      <w:r>
        <w:separator/>
      </w:r>
    </w:p>
  </w:endnote>
  <w:endnote w:type="continuationSeparator" w:id="0">
    <w:p w14:paraId="50F28D4B" w14:textId="77777777" w:rsidR="00A30617" w:rsidRDefault="00A306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B4661" w14:textId="77777777" w:rsidR="009106E0" w:rsidRDefault="009106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36157" w14:textId="77777777" w:rsidR="00462AB1" w:rsidRDefault="00462AB1" w:rsidP="00462AB1">
    <w:pPr>
      <w:spacing w:after="0" w:line="240" w:lineRule="auto"/>
    </w:pPr>
  </w:p>
  <w:tbl>
    <w:tblPr>
      <w:tblW w:w="5126" w:type="pct"/>
      <w:tblLook w:val="04A0" w:firstRow="1" w:lastRow="0" w:firstColumn="1" w:lastColumn="0" w:noHBand="0" w:noVBand="1"/>
    </w:tblPr>
    <w:tblGrid>
      <w:gridCol w:w="3651"/>
      <w:gridCol w:w="3831"/>
      <w:gridCol w:w="4399"/>
      <w:gridCol w:w="3577"/>
      <w:gridCol w:w="328"/>
    </w:tblGrid>
    <w:tr w:rsidR="009106E0" w14:paraId="11E0837C" w14:textId="53C79510" w:rsidTr="009E211D">
      <w:trPr>
        <w:trHeight w:val="718"/>
      </w:trPr>
      <w:tc>
        <w:tcPr>
          <w:tcW w:w="1156" w:type="pct"/>
          <w:shd w:val="clear" w:color="auto" w:fill="auto"/>
        </w:tcPr>
        <w:p w14:paraId="015EB29F" w14:textId="77777777" w:rsidR="00584BC4" w:rsidRDefault="003B3154" w:rsidP="009E211D">
          <w:pPr>
            <w:spacing w:after="0" w:line="240" w:lineRule="auto"/>
          </w:pPr>
          <w:r>
            <w:t>______________________</w:t>
          </w:r>
        </w:p>
        <w:p w14:paraId="28F73164" w14:textId="76A48F45" w:rsidR="00584BC4" w:rsidRDefault="003B3154" w:rsidP="009E211D">
          <w:pPr>
            <w:spacing w:after="0" w:line="240" w:lineRule="auto"/>
          </w:pPr>
          <w:r>
            <w:t>Supervisor</w:t>
          </w:r>
        </w:p>
      </w:tc>
      <w:tc>
        <w:tcPr>
          <w:tcW w:w="1213" w:type="pct"/>
          <w:shd w:val="clear" w:color="auto" w:fill="auto"/>
        </w:tcPr>
        <w:p w14:paraId="5B51D21B" w14:textId="77777777" w:rsidR="00584BC4" w:rsidRDefault="003B3154" w:rsidP="009E211D">
          <w:pPr>
            <w:spacing w:after="0" w:line="240" w:lineRule="auto"/>
          </w:pPr>
          <w:r>
            <w:t>______________________</w:t>
          </w:r>
        </w:p>
        <w:p w14:paraId="35B21614" w14:textId="6CF62AC6" w:rsidR="00584BC4" w:rsidRDefault="003B3154" w:rsidP="009E211D">
          <w:pPr>
            <w:spacing w:after="0" w:line="240" w:lineRule="auto"/>
          </w:pPr>
          <w:r>
            <w:t>Chairperson</w:t>
          </w:r>
        </w:p>
      </w:tc>
      <w:tc>
        <w:tcPr>
          <w:tcW w:w="1393" w:type="pct"/>
          <w:shd w:val="clear" w:color="auto" w:fill="auto"/>
        </w:tcPr>
        <w:p w14:paraId="2E2E8293" w14:textId="4F8ED5EF" w:rsidR="00584BC4" w:rsidRDefault="003B3154" w:rsidP="009E211D">
          <w:pPr>
            <w:spacing w:after="0" w:line="240" w:lineRule="auto"/>
          </w:pPr>
          <w:r>
            <w:t>_______________________</w:t>
          </w:r>
        </w:p>
        <w:p w14:paraId="49541E0D" w14:textId="77777777" w:rsidR="00584BC4" w:rsidRDefault="003B3154" w:rsidP="009E211D">
          <w:pPr>
            <w:spacing w:after="0" w:line="240" w:lineRule="auto"/>
          </w:pPr>
          <w:r>
            <w:t xml:space="preserve">Dean/Director </w:t>
          </w:r>
        </w:p>
      </w:tc>
      <w:tc>
        <w:tcPr>
          <w:tcW w:w="1133" w:type="pct"/>
          <w:shd w:val="clear" w:color="auto" w:fill="auto"/>
        </w:tcPr>
        <w:p w14:paraId="3B11B659" w14:textId="48C5CF98" w:rsidR="00584BC4" w:rsidRDefault="003B3154" w:rsidP="009E211D">
          <w:pPr>
            <w:spacing w:after="0" w:line="240" w:lineRule="auto"/>
          </w:pPr>
          <w:r>
            <w:t>_________________________</w:t>
          </w:r>
        </w:p>
        <w:p w14:paraId="318D396B" w14:textId="50ACB6E7" w:rsidR="00584BC4" w:rsidRDefault="003B3154" w:rsidP="009E211D">
          <w:pPr>
            <w:spacing w:after="0" w:line="240" w:lineRule="auto"/>
          </w:pPr>
          <w:r>
            <w:t xml:space="preserve">Dean </w:t>
          </w:r>
          <w:r w:rsidR="009106E0">
            <w:t>Graduate Studies</w:t>
          </w:r>
        </w:p>
      </w:tc>
      <w:tc>
        <w:tcPr>
          <w:tcW w:w="104" w:type="pct"/>
          <w:shd w:val="clear" w:color="auto" w:fill="auto"/>
        </w:tcPr>
        <w:p w14:paraId="2AAE5CC2" w14:textId="65C8A83C" w:rsidR="00584BC4" w:rsidRDefault="003B3154" w:rsidP="009E211D">
          <w:pPr>
            <w:spacing w:after="0" w:line="240" w:lineRule="auto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43C4A4B6" w14:textId="5E76FAAD" w:rsidR="009431B2" w:rsidRPr="00462AB1" w:rsidRDefault="009431B2" w:rsidP="009106E0">
    <w:pPr>
      <w:pStyle w:val="Footer"/>
      <w:rPr>
        <w:sz w:val="12"/>
        <w:szCs w:val="1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B0FC6" w14:textId="77777777" w:rsidR="009106E0" w:rsidRDefault="009106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D4A0D" w14:textId="77777777" w:rsidR="00A30617" w:rsidRDefault="00A30617">
      <w:pPr>
        <w:spacing w:after="0" w:line="240" w:lineRule="auto"/>
      </w:pPr>
      <w:r>
        <w:separator/>
      </w:r>
    </w:p>
  </w:footnote>
  <w:footnote w:type="continuationSeparator" w:id="0">
    <w:p w14:paraId="1187366D" w14:textId="77777777" w:rsidR="00A30617" w:rsidRDefault="00A306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4859D" w14:textId="77777777" w:rsidR="009106E0" w:rsidRDefault="009106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951D8" w14:textId="77777777" w:rsidR="009106E0" w:rsidRDefault="009106E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F2794" w14:textId="77777777" w:rsidR="009106E0" w:rsidRDefault="009106E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tLQwszA2MDMyNzBS0lEKTi0uzszPAykwrQUAF81I6CwAAAA="/>
  </w:docVars>
  <w:rsids>
    <w:rsidRoot w:val="00D35377"/>
    <w:rsid w:val="0013252E"/>
    <w:rsid w:val="001C1F9E"/>
    <w:rsid w:val="001F14E9"/>
    <w:rsid w:val="002349F0"/>
    <w:rsid w:val="002848EE"/>
    <w:rsid w:val="00295D14"/>
    <w:rsid w:val="002B1BBD"/>
    <w:rsid w:val="002C3AB5"/>
    <w:rsid w:val="003029FD"/>
    <w:rsid w:val="003427F2"/>
    <w:rsid w:val="00356F2F"/>
    <w:rsid w:val="00392B0B"/>
    <w:rsid w:val="003B3154"/>
    <w:rsid w:val="003C58B2"/>
    <w:rsid w:val="00400A3A"/>
    <w:rsid w:val="004026A1"/>
    <w:rsid w:val="00444D1F"/>
    <w:rsid w:val="00462AB1"/>
    <w:rsid w:val="004D5F43"/>
    <w:rsid w:val="00500857"/>
    <w:rsid w:val="00503B91"/>
    <w:rsid w:val="00512298"/>
    <w:rsid w:val="00584A73"/>
    <w:rsid w:val="00584BC4"/>
    <w:rsid w:val="005F53A6"/>
    <w:rsid w:val="00683D4B"/>
    <w:rsid w:val="00764136"/>
    <w:rsid w:val="007F3299"/>
    <w:rsid w:val="00864F17"/>
    <w:rsid w:val="00886800"/>
    <w:rsid w:val="008C6885"/>
    <w:rsid w:val="009106E0"/>
    <w:rsid w:val="00941B52"/>
    <w:rsid w:val="009431B2"/>
    <w:rsid w:val="00963334"/>
    <w:rsid w:val="00970EC1"/>
    <w:rsid w:val="009A5B80"/>
    <w:rsid w:val="009B34EC"/>
    <w:rsid w:val="009E211D"/>
    <w:rsid w:val="009E2E20"/>
    <w:rsid w:val="00A12EE4"/>
    <w:rsid w:val="00A30617"/>
    <w:rsid w:val="00A67318"/>
    <w:rsid w:val="00A87FD1"/>
    <w:rsid w:val="00B248B5"/>
    <w:rsid w:val="00B34959"/>
    <w:rsid w:val="00B43F1A"/>
    <w:rsid w:val="00C07F90"/>
    <w:rsid w:val="00C13430"/>
    <w:rsid w:val="00D35377"/>
    <w:rsid w:val="00E23459"/>
    <w:rsid w:val="00E47323"/>
    <w:rsid w:val="00E9070B"/>
    <w:rsid w:val="00FF3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8B068F"/>
  <w15:chartTrackingRefBased/>
  <w15:docId w15:val="{9E5CA0EA-E978-49D7-9FC4-7A27C541C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5377"/>
    <w:pPr>
      <w:spacing w:after="200" w:line="276" w:lineRule="auto"/>
    </w:pPr>
    <w:rPr>
      <w:rFonts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35377"/>
    <w:rPr>
      <w:sz w:val="22"/>
      <w:szCs w:val="2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353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D35377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431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9431B2"/>
    <w:rPr>
      <w:rFonts w:ascii="Calibri" w:eastAsia="Calibri" w:hAnsi="Calibri" w:cs="Times New Roman"/>
    </w:rPr>
  </w:style>
  <w:style w:type="character" w:styleId="PlaceholderText">
    <w:name w:val="Placeholder Text"/>
    <w:uiPriority w:val="99"/>
    <w:semiHidden/>
    <w:rsid w:val="00FF3E54"/>
    <w:rPr>
      <w:color w:val="808080"/>
    </w:rPr>
  </w:style>
  <w:style w:type="table" w:styleId="TableGrid">
    <w:name w:val="Table Grid"/>
    <w:basedOn w:val="TableNormal"/>
    <w:uiPriority w:val="39"/>
    <w:rsid w:val="003427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48</Words>
  <Characters>483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mia Shahid</dc:creator>
  <cp:lastModifiedBy>Zohaib Ahmad</cp:lastModifiedBy>
  <cp:revision>2</cp:revision>
  <dcterms:created xsi:type="dcterms:W3CDTF">2026-03-12T06:36:00Z</dcterms:created>
  <dcterms:modified xsi:type="dcterms:W3CDTF">2026-03-12T06:36:00Z</dcterms:modified>
</cp:coreProperties>
</file>